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81A5F" w14:textId="6BF35029" w:rsidR="00045C3F" w:rsidRDefault="00045C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abin Shrestha</w:t>
      </w:r>
      <w:r w:rsidR="00DA1CE5">
        <w:rPr>
          <w:b/>
          <w:bCs/>
          <w:sz w:val="32"/>
          <w:szCs w:val="32"/>
        </w:rPr>
        <w:t>, 1001746226</w:t>
      </w:r>
    </w:p>
    <w:p w14:paraId="0DE97527" w14:textId="19CD1DCC" w:rsidR="003301B5" w:rsidRPr="00735E47" w:rsidRDefault="00784E06">
      <w:pPr>
        <w:rPr>
          <w:b/>
          <w:bCs/>
          <w:sz w:val="32"/>
          <w:szCs w:val="32"/>
        </w:rPr>
      </w:pPr>
      <w:r w:rsidRPr="00735E47">
        <w:rPr>
          <w:b/>
          <w:bCs/>
          <w:sz w:val="32"/>
          <w:szCs w:val="32"/>
        </w:rPr>
        <w:t xml:space="preserve">Here are the test paths </w:t>
      </w:r>
      <w:r w:rsidR="00965F21">
        <w:rPr>
          <w:b/>
          <w:bCs/>
          <w:sz w:val="32"/>
          <w:szCs w:val="32"/>
        </w:rPr>
        <w:t>to</w:t>
      </w:r>
      <w:r w:rsidR="00E67626">
        <w:rPr>
          <w:b/>
          <w:bCs/>
          <w:sz w:val="32"/>
          <w:szCs w:val="32"/>
        </w:rPr>
        <w:t xml:space="preserve"> achieve </w:t>
      </w:r>
      <w:r w:rsidR="00965F21">
        <w:rPr>
          <w:b/>
          <w:bCs/>
          <w:sz w:val="32"/>
          <w:szCs w:val="32"/>
        </w:rPr>
        <w:t>edge coverage.</w:t>
      </w:r>
    </w:p>
    <w:p w14:paraId="76F0791A" w14:textId="3C88324D" w:rsidR="00784E06" w:rsidRPr="00735E47" w:rsidRDefault="00F7517E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Open_character_stream</w:t>
      </w:r>
      <w:proofErr w:type="spellEnd"/>
    </w:p>
    <w:p w14:paraId="16D7B397" w14:textId="77777777" w:rsidR="00B36E1E" w:rsidRDefault="00B36E1E" w:rsidP="00B36E1E">
      <w:pPr>
        <w:pStyle w:val="ListParagraph"/>
      </w:pPr>
    </w:p>
    <w:p w14:paraId="56691C7B" w14:textId="3F946C8D" w:rsidR="00B36E1E" w:rsidRDefault="00B36E1E" w:rsidP="00B36E1E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2,4), (3,4) }</w:t>
      </w:r>
    </w:p>
    <w:p w14:paraId="3C153171" w14:textId="77777777" w:rsidR="00B36E1E" w:rsidRDefault="00B36E1E" w:rsidP="00B36E1E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64"/>
        <w:gridCol w:w="1769"/>
        <w:gridCol w:w="1731"/>
        <w:gridCol w:w="1696"/>
        <w:gridCol w:w="1770"/>
      </w:tblGrid>
      <w:tr w:rsidR="00B36E1E" w14:paraId="549C6560" w14:textId="77777777" w:rsidTr="002754F0">
        <w:tc>
          <w:tcPr>
            <w:tcW w:w="1870" w:type="dxa"/>
          </w:tcPr>
          <w:p w14:paraId="19767EA4" w14:textId="77777777" w:rsidR="00B36E1E" w:rsidRDefault="00B36E1E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870" w:type="dxa"/>
          </w:tcPr>
          <w:p w14:paraId="71E518E4" w14:textId="77777777" w:rsidR="00B36E1E" w:rsidRDefault="00B36E1E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870" w:type="dxa"/>
          </w:tcPr>
          <w:p w14:paraId="7CF8CF52" w14:textId="77777777" w:rsidR="00B36E1E" w:rsidRDefault="00B36E1E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870" w:type="dxa"/>
          </w:tcPr>
          <w:p w14:paraId="70367D97" w14:textId="77777777" w:rsidR="00B36E1E" w:rsidRDefault="00B36E1E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870" w:type="dxa"/>
          </w:tcPr>
          <w:p w14:paraId="757CECFC" w14:textId="77777777" w:rsidR="00B36E1E" w:rsidRDefault="00B36E1E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B36E1E" w14:paraId="01858E8A" w14:textId="77777777" w:rsidTr="002754F0">
        <w:tc>
          <w:tcPr>
            <w:tcW w:w="1870" w:type="dxa"/>
          </w:tcPr>
          <w:p w14:paraId="0EE9E806" w14:textId="77777777" w:rsidR="00B36E1E" w:rsidRDefault="00B36E1E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870" w:type="dxa"/>
          </w:tcPr>
          <w:p w14:paraId="3E76E0FB" w14:textId="77777777" w:rsidR="00B36E1E" w:rsidRDefault="00B36E1E" w:rsidP="002754F0">
            <w:pPr>
              <w:pStyle w:val="ListParagraph"/>
              <w:ind w:left="0"/>
            </w:pPr>
            <w:proofErr w:type="spellStart"/>
            <w:r>
              <w:t>Fname</w:t>
            </w:r>
            <w:proofErr w:type="spellEnd"/>
            <w:r>
              <w:t>=null</w:t>
            </w:r>
          </w:p>
        </w:tc>
        <w:tc>
          <w:tcPr>
            <w:tcW w:w="1870" w:type="dxa"/>
          </w:tcPr>
          <w:p w14:paraId="71A1DCDD" w14:textId="77777777" w:rsidR="00B36E1E" w:rsidRDefault="00B36E1E" w:rsidP="002754F0">
            <w:pPr>
              <w:pStyle w:val="ListParagraph"/>
              <w:ind w:left="0"/>
            </w:pPr>
            <w:proofErr w:type="spellStart"/>
            <w:r>
              <w:t>StdIn</w:t>
            </w:r>
            <w:proofErr w:type="spellEnd"/>
            <w:r>
              <w:t xml:space="preserve"> for </w:t>
            </w:r>
            <w:proofErr w:type="spellStart"/>
            <w:r>
              <w:t>fname</w:t>
            </w:r>
            <w:proofErr w:type="spellEnd"/>
            <w:r>
              <w:t xml:space="preserve"> and return</w:t>
            </w:r>
          </w:p>
        </w:tc>
        <w:tc>
          <w:tcPr>
            <w:tcW w:w="1870" w:type="dxa"/>
          </w:tcPr>
          <w:p w14:paraId="69A308C3" w14:textId="77777777" w:rsidR="00B36E1E" w:rsidRDefault="00B36E1E" w:rsidP="002754F0">
            <w:pPr>
              <w:pStyle w:val="ListParagraph"/>
              <w:ind w:left="0"/>
            </w:pPr>
            <w:r>
              <w:t>Null</w:t>
            </w:r>
          </w:p>
        </w:tc>
        <w:tc>
          <w:tcPr>
            <w:tcW w:w="1870" w:type="dxa"/>
          </w:tcPr>
          <w:p w14:paraId="2E94120F" w14:textId="77777777" w:rsidR="00B36E1E" w:rsidRDefault="00B36E1E" w:rsidP="002754F0">
            <w:pPr>
              <w:pStyle w:val="ListParagraph"/>
              <w:ind w:left="0"/>
            </w:pPr>
            <w:r>
              <w:t>{Start,1,2,4, end}</w:t>
            </w:r>
          </w:p>
        </w:tc>
      </w:tr>
      <w:tr w:rsidR="00B36E1E" w14:paraId="02726EFE" w14:textId="77777777" w:rsidTr="002754F0">
        <w:tc>
          <w:tcPr>
            <w:tcW w:w="1870" w:type="dxa"/>
          </w:tcPr>
          <w:p w14:paraId="7BB9E360" w14:textId="77777777" w:rsidR="00B36E1E" w:rsidRDefault="00B36E1E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870" w:type="dxa"/>
          </w:tcPr>
          <w:p w14:paraId="2554D044" w14:textId="2C155AD6" w:rsidR="00B36E1E" w:rsidRDefault="00B36E1E" w:rsidP="002754F0">
            <w:pPr>
              <w:pStyle w:val="ListParagraph"/>
              <w:ind w:left="0"/>
            </w:pPr>
            <w:proofErr w:type="spellStart"/>
            <w:r>
              <w:t>Fname</w:t>
            </w:r>
            <w:proofErr w:type="spellEnd"/>
            <w:r>
              <w:t xml:space="preserve"> = </w:t>
            </w:r>
            <w:r w:rsidR="002B404A">
              <w:t>test</w:t>
            </w:r>
            <w:r w:rsidR="00F41726">
              <w:t>.txt</w:t>
            </w:r>
          </w:p>
        </w:tc>
        <w:tc>
          <w:tcPr>
            <w:tcW w:w="1870" w:type="dxa"/>
          </w:tcPr>
          <w:p w14:paraId="41C67F6B" w14:textId="77777777" w:rsidR="00B36E1E" w:rsidRDefault="00B36E1E" w:rsidP="002754F0">
            <w:pPr>
              <w:pStyle w:val="ListParagraph"/>
              <w:ind w:left="0"/>
            </w:pPr>
            <w:r>
              <w:t>Open the file from the path</w:t>
            </w:r>
          </w:p>
        </w:tc>
        <w:tc>
          <w:tcPr>
            <w:tcW w:w="1870" w:type="dxa"/>
          </w:tcPr>
          <w:p w14:paraId="771306FB" w14:textId="77777777" w:rsidR="00B36E1E" w:rsidRDefault="00B36E1E" w:rsidP="002754F0">
            <w:pPr>
              <w:pStyle w:val="ListParagraph"/>
              <w:ind w:left="0"/>
            </w:pPr>
            <w:r>
              <w:t>Null</w:t>
            </w:r>
          </w:p>
        </w:tc>
        <w:tc>
          <w:tcPr>
            <w:tcW w:w="1870" w:type="dxa"/>
          </w:tcPr>
          <w:p w14:paraId="2FFFC698" w14:textId="77777777" w:rsidR="00B36E1E" w:rsidRDefault="00B36E1E" w:rsidP="002754F0">
            <w:pPr>
              <w:pStyle w:val="ListParagraph"/>
              <w:ind w:left="0"/>
            </w:pPr>
            <w:r>
              <w:t>{Start,1,3,4, end}</w:t>
            </w:r>
          </w:p>
        </w:tc>
      </w:tr>
    </w:tbl>
    <w:p w14:paraId="7B18BB78" w14:textId="77777777" w:rsidR="00B36E1E" w:rsidRDefault="00B36E1E" w:rsidP="00B36E1E"/>
    <w:p w14:paraId="4FFE8BA3" w14:textId="07BB6AC9" w:rsidR="008242A1" w:rsidRDefault="008242A1" w:rsidP="008242A1">
      <w:pPr>
        <w:pStyle w:val="ListParagraph"/>
      </w:pPr>
    </w:p>
    <w:p w14:paraId="3BFC5FE3" w14:textId="77777777" w:rsidR="008242A1" w:rsidRDefault="008242A1" w:rsidP="008242A1">
      <w:pPr>
        <w:pStyle w:val="ListParagraph"/>
      </w:pPr>
    </w:p>
    <w:p w14:paraId="6678108E" w14:textId="5E0D2C5B" w:rsidR="003523DC" w:rsidRPr="00735E47" w:rsidRDefault="003523DC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Open_token_stream</w:t>
      </w:r>
      <w:proofErr w:type="spellEnd"/>
    </w:p>
    <w:p w14:paraId="41318FCB" w14:textId="77777777" w:rsidR="00294ECA" w:rsidRDefault="00294ECA" w:rsidP="001A4633">
      <w:pPr>
        <w:pStyle w:val="ListParagraph"/>
      </w:pPr>
    </w:p>
    <w:p w14:paraId="3A6B9020" w14:textId="5DE8A5E8" w:rsidR="001A4633" w:rsidRDefault="006F2FAE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2,4), (3,4) }</w:t>
      </w:r>
    </w:p>
    <w:p w14:paraId="23A6F508" w14:textId="77777777" w:rsidR="00B30DD9" w:rsidRDefault="00B30DD9" w:rsidP="00B30DD9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64"/>
        <w:gridCol w:w="1769"/>
        <w:gridCol w:w="1731"/>
        <w:gridCol w:w="1696"/>
        <w:gridCol w:w="1770"/>
      </w:tblGrid>
      <w:tr w:rsidR="00B30DD9" w14:paraId="452219DF" w14:textId="77777777" w:rsidTr="002754F0">
        <w:tc>
          <w:tcPr>
            <w:tcW w:w="1870" w:type="dxa"/>
          </w:tcPr>
          <w:p w14:paraId="5712EF66" w14:textId="77777777" w:rsidR="00B30DD9" w:rsidRDefault="00B30DD9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870" w:type="dxa"/>
          </w:tcPr>
          <w:p w14:paraId="0C76FE70" w14:textId="77777777" w:rsidR="00B30DD9" w:rsidRDefault="00B30DD9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870" w:type="dxa"/>
          </w:tcPr>
          <w:p w14:paraId="4C0BD51F" w14:textId="77777777" w:rsidR="00B30DD9" w:rsidRDefault="00B30DD9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870" w:type="dxa"/>
          </w:tcPr>
          <w:p w14:paraId="7CFBD635" w14:textId="77777777" w:rsidR="00B30DD9" w:rsidRDefault="00B30DD9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870" w:type="dxa"/>
          </w:tcPr>
          <w:p w14:paraId="6455A830" w14:textId="77777777" w:rsidR="00B30DD9" w:rsidRDefault="00B30DD9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B30DD9" w14:paraId="02D5A7C7" w14:textId="77777777" w:rsidTr="002754F0">
        <w:tc>
          <w:tcPr>
            <w:tcW w:w="1870" w:type="dxa"/>
          </w:tcPr>
          <w:p w14:paraId="48475115" w14:textId="77777777" w:rsidR="00B30DD9" w:rsidRDefault="00B30DD9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870" w:type="dxa"/>
          </w:tcPr>
          <w:p w14:paraId="72FE80FF" w14:textId="77777777" w:rsidR="00B30DD9" w:rsidRDefault="00B30DD9" w:rsidP="002754F0">
            <w:pPr>
              <w:pStyle w:val="ListParagraph"/>
              <w:ind w:left="0"/>
            </w:pPr>
            <w:proofErr w:type="spellStart"/>
            <w:r>
              <w:t>Fname</w:t>
            </w:r>
            <w:proofErr w:type="spellEnd"/>
            <w:r>
              <w:t>=null</w:t>
            </w:r>
          </w:p>
        </w:tc>
        <w:tc>
          <w:tcPr>
            <w:tcW w:w="1870" w:type="dxa"/>
          </w:tcPr>
          <w:p w14:paraId="28A7A5D5" w14:textId="77777777" w:rsidR="00B30DD9" w:rsidRDefault="00B30DD9" w:rsidP="002754F0">
            <w:pPr>
              <w:pStyle w:val="ListParagraph"/>
              <w:ind w:left="0"/>
            </w:pPr>
            <w:proofErr w:type="spellStart"/>
            <w:r>
              <w:t>StdIn</w:t>
            </w:r>
            <w:proofErr w:type="spellEnd"/>
            <w:r>
              <w:t xml:space="preserve"> for </w:t>
            </w:r>
            <w:proofErr w:type="spellStart"/>
            <w:r>
              <w:t>fname</w:t>
            </w:r>
            <w:proofErr w:type="spellEnd"/>
            <w:r>
              <w:t xml:space="preserve"> and return</w:t>
            </w:r>
          </w:p>
        </w:tc>
        <w:tc>
          <w:tcPr>
            <w:tcW w:w="1870" w:type="dxa"/>
          </w:tcPr>
          <w:p w14:paraId="4291A522" w14:textId="77777777" w:rsidR="00B30DD9" w:rsidRDefault="00B30DD9" w:rsidP="002754F0">
            <w:pPr>
              <w:pStyle w:val="ListParagraph"/>
              <w:ind w:left="0"/>
            </w:pPr>
            <w:r>
              <w:t>Null</w:t>
            </w:r>
          </w:p>
        </w:tc>
        <w:tc>
          <w:tcPr>
            <w:tcW w:w="1870" w:type="dxa"/>
          </w:tcPr>
          <w:p w14:paraId="6878F180" w14:textId="77777777" w:rsidR="00B30DD9" w:rsidRDefault="00B30DD9" w:rsidP="002754F0">
            <w:pPr>
              <w:pStyle w:val="ListParagraph"/>
              <w:ind w:left="0"/>
            </w:pPr>
            <w:r>
              <w:t>{Start,1,2,4, end}</w:t>
            </w:r>
          </w:p>
        </w:tc>
      </w:tr>
      <w:tr w:rsidR="00B30DD9" w14:paraId="20AD21FD" w14:textId="77777777" w:rsidTr="002754F0">
        <w:tc>
          <w:tcPr>
            <w:tcW w:w="1870" w:type="dxa"/>
          </w:tcPr>
          <w:p w14:paraId="59921C76" w14:textId="77777777" w:rsidR="00B30DD9" w:rsidRDefault="00B30DD9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870" w:type="dxa"/>
          </w:tcPr>
          <w:p w14:paraId="555ACA49" w14:textId="5B292FCA" w:rsidR="00B30DD9" w:rsidRDefault="00B30DD9" w:rsidP="002754F0">
            <w:pPr>
              <w:pStyle w:val="ListParagraph"/>
              <w:ind w:left="0"/>
            </w:pPr>
            <w:proofErr w:type="spellStart"/>
            <w:r>
              <w:t>Fname</w:t>
            </w:r>
            <w:proofErr w:type="spellEnd"/>
            <w:r>
              <w:t xml:space="preserve"> = </w:t>
            </w:r>
            <w:r w:rsidR="00F41726">
              <w:t>test</w:t>
            </w:r>
            <w:r>
              <w:t>.txt</w:t>
            </w:r>
          </w:p>
        </w:tc>
        <w:tc>
          <w:tcPr>
            <w:tcW w:w="1870" w:type="dxa"/>
          </w:tcPr>
          <w:p w14:paraId="170F4730" w14:textId="77777777" w:rsidR="00B30DD9" w:rsidRDefault="00B30DD9" w:rsidP="002754F0">
            <w:pPr>
              <w:pStyle w:val="ListParagraph"/>
              <w:ind w:left="0"/>
            </w:pPr>
            <w:r>
              <w:t>Open the file from the path</w:t>
            </w:r>
          </w:p>
        </w:tc>
        <w:tc>
          <w:tcPr>
            <w:tcW w:w="1870" w:type="dxa"/>
          </w:tcPr>
          <w:p w14:paraId="402AA8CC" w14:textId="77777777" w:rsidR="00B30DD9" w:rsidRDefault="00B30DD9" w:rsidP="002754F0">
            <w:pPr>
              <w:pStyle w:val="ListParagraph"/>
              <w:ind w:left="0"/>
            </w:pPr>
            <w:r>
              <w:t>Null</w:t>
            </w:r>
          </w:p>
        </w:tc>
        <w:tc>
          <w:tcPr>
            <w:tcW w:w="1870" w:type="dxa"/>
          </w:tcPr>
          <w:p w14:paraId="3F9A61F7" w14:textId="77777777" w:rsidR="00B30DD9" w:rsidRDefault="00B30DD9" w:rsidP="002754F0">
            <w:pPr>
              <w:pStyle w:val="ListParagraph"/>
              <w:ind w:left="0"/>
            </w:pPr>
            <w:r>
              <w:t>{Start,1,3,4, end}</w:t>
            </w:r>
          </w:p>
        </w:tc>
      </w:tr>
    </w:tbl>
    <w:p w14:paraId="08D17CAB" w14:textId="77777777" w:rsidR="006F2FAE" w:rsidRDefault="006F2FAE" w:rsidP="001A4633">
      <w:pPr>
        <w:pStyle w:val="ListParagraph"/>
      </w:pPr>
    </w:p>
    <w:p w14:paraId="47568191" w14:textId="77777777" w:rsidR="001A4633" w:rsidRDefault="001A4633" w:rsidP="001A4633">
      <w:pPr>
        <w:pStyle w:val="ListParagraph"/>
      </w:pPr>
    </w:p>
    <w:p w14:paraId="094A9893" w14:textId="5CB566F3" w:rsidR="0039185F" w:rsidRPr="00735E47" w:rsidRDefault="0039185F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Is_token_end</w:t>
      </w:r>
      <w:proofErr w:type="spellEnd"/>
    </w:p>
    <w:p w14:paraId="363B58DC" w14:textId="256648C6" w:rsidR="001A4633" w:rsidRDefault="001A4633" w:rsidP="001A4633">
      <w:pPr>
        <w:pStyle w:val="ListParagraph"/>
      </w:pPr>
    </w:p>
    <w:p w14:paraId="3C182266" w14:textId="160550D1" w:rsidR="001A4633" w:rsidRDefault="00A23E18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3,4), (3,7), (4,5), (4,6), (7,8), (7,11), (8,9), (8,10),(11,12), (11,13), (13,14), (13,15) }</w:t>
      </w:r>
    </w:p>
    <w:p w14:paraId="64FA1BD8" w14:textId="6A0B16F7" w:rsidR="00B37BB6" w:rsidRDefault="00B37BB6" w:rsidP="001A4633">
      <w:pPr>
        <w:pStyle w:val="ListParagraph"/>
      </w:pPr>
    </w:p>
    <w:p w14:paraId="467CF858" w14:textId="77777777" w:rsidR="00B37BB6" w:rsidRDefault="00B37BB6" w:rsidP="001A463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61"/>
        <w:gridCol w:w="1604"/>
        <w:gridCol w:w="1558"/>
        <w:gridCol w:w="1508"/>
        <w:gridCol w:w="2499"/>
      </w:tblGrid>
      <w:tr w:rsidR="003B1B87" w14:paraId="2510FFAB" w14:textId="77777777" w:rsidTr="003B1B87">
        <w:tc>
          <w:tcPr>
            <w:tcW w:w="1726" w:type="dxa"/>
          </w:tcPr>
          <w:p w14:paraId="3CBF95FE" w14:textId="7B79D12E" w:rsidR="003B1B87" w:rsidRDefault="003B1B87" w:rsidP="003B1B87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26" w:type="dxa"/>
          </w:tcPr>
          <w:p w14:paraId="1CEA0139" w14:textId="0B5AD942" w:rsidR="003B1B87" w:rsidRDefault="003B1B87" w:rsidP="003B1B87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26" w:type="dxa"/>
          </w:tcPr>
          <w:p w14:paraId="583DBA47" w14:textId="374D8315" w:rsidR="003B1B87" w:rsidRDefault="003B1B87" w:rsidP="003B1B87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726" w:type="dxa"/>
          </w:tcPr>
          <w:p w14:paraId="53201613" w14:textId="33AA88C2" w:rsidR="003B1B87" w:rsidRDefault="003B1B87" w:rsidP="003B1B87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726" w:type="dxa"/>
          </w:tcPr>
          <w:p w14:paraId="10FBC068" w14:textId="304D42EF" w:rsidR="003B1B87" w:rsidRDefault="003B1B87" w:rsidP="003B1B87">
            <w:pPr>
              <w:pStyle w:val="ListParagraph"/>
              <w:ind w:left="0"/>
            </w:pPr>
            <w:r>
              <w:t>Test Path</w:t>
            </w:r>
          </w:p>
        </w:tc>
      </w:tr>
      <w:tr w:rsidR="003B1B87" w14:paraId="7EEF5BCA" w14:textId="77777777" w:rsidTr="003B1B87">
        <w:tc>
          <w:tcPr>
            <w:tcW w:w="1726" w:type="dxa"/>
          </w:tcPr>
          <w:p w14:paraId="182D0B34" w14:textId="48F68A34" w:rsidR="003B1B87" w:rsidRDefault="002B1BAC" w:rsidP="001A4633">
            <w:pPr>
              <w:pStyle w:val="ListParagraph"/>
              <w:ind w:left="0"/>
            </w:pPr>
            <w:r>
              <w:t>T1.</w:t>
            </w:r>
          </w:p>
        </w:tc>
        <w:tc>
          <w:tcPr>
            <w:tcW w:w="1726" w:type="dxa"/>
          </w:tcPr>
          <w:p w14:paraId="131399B1" w14:textId="3B5B20D8" w:rsidR="003B1B87" w:rsidRDefault="00CA7B81" w:rsidP="00CA7B81">
            <w:pPr>
              <w:pStyle w:val="ListParagraph"/>
              <w:tabs>
                <w:tab w:val="left" w:pos="305"/>
              </w:tabs>
              <w:ind w:left="0"/>
            </w:pPr>
            <w:proofErr w:type="spellStart"/>
            <w:r>
              <w:t>str_com_id</w:t>
            </w:r>
            <w:proofErr w:type="spellEnd"/>
            <w:r>
              <w:t xml:space="preserve"> = 0 res = 60</w:t>
            </w:r>
          </w:p>
        </w:tc>
        <w:tc>
          <w:tcPr>
            <w:tcW w:w="1726" w:type="dxa"/>
          </w:tcPr>
          <w:p w14:paraId="71FBDFEF" w14:textId="2A527F1F" w:rsidR="003B1B87" w:rsidRDefault="00CA7B81" w:rsidP="00CA7B81">
            <w:pPr>
              <w:pStyle w:val="ListParagraph"/>
              <w:ind w:left="0"/>
              <w:jc w:val="center"/>
            </w:pPr>
            <w:r>
              <w:t>false</w:t>
            </w:r>
          </w:p>
        </w:tc>
        <w:tc>
          <w:tcPr>
            <w:tcW w:w="1726" w:type="dxa"/>
          </w:tcPr>
          <w:p w14:paraId="66CABC59" w14:textId="39E39A75" w:rsidR="003B1B87" w:rsidRDefault="00CA7B81" w:rsidP="001A4633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726" w:type="dxa"/>
          </w:tcPr>
          <w:p w14:paraId="0AA88B29" w14:textId="591B89B9" w:rsidR="003B1B87" w:rsidRDefault="00CA7B81" w:rsidP="001A4633">
            <w:pPr>
              <w:pStyle w:val="ListParagraph"/>
              <w:ind w:left="0"/>
            </w:pPr>
            <w:r>
              <w:t>{start,1,3,7,11,13,</w:t>
            </w:r>
            <w:proofErr w:type="gramStart"/>
            <w:r>
              <w:t>15,end</w:t>
            </w:r>
            <w:proofErr w:type="gramEnd"/>
            <w:r>
              <w:t>}</w:t>
            </w:r>
          </w:p>
        </w:tc>
      </w:tr>
      <w:tr w:rsidR="003B1B87" w14:paraId="04F3E102" w14:textId="77777777" w:rsidTr="003B1B87">
        <w:tc>
          <w:tcPr>
            <w:tcW w:w="1726" w:type="dxa"/>
          </w:tcPr>
          <w:p w14:paraId="3FA1418E" w14:textId="2CBA9F35" w:rsidR="003B1B87" w:rsidRDefault="00CA7B81" w:rsidP="001A4633">
            <w:pPr>
              <w:pStyle w:val="ListParagraph"/>
              <w:ind w:left="0"/>
            </w:pPr>
            <w:r>
              <w:t>T2.</w:t>
            </w:r>
          </w:p>
        </w:tc>
        <w:tc>
          <w:tcPr>
            <w:tcW w:w="1726" w:type="dxa"/>
          </w:tcPr>
          <w:p w14:paraId="285CB117" w14:textId="283200C3" w:rsidR="003B1B87" w:rsidRDefault="00A325A8" w:rsidP="001A4633">
            <w:pPr>
              <w:pStyle w:val="ListParagraph"/>
              <w:ind w:left="0"/>
            </w:pPr>
            <w:proofErr w:type="spellStart"/>
            <w:r>
              <w:t>str_com_id</w:t>
            </w:r>
            <w:proofErr w:type="spellEnd"/>
            <w:r>
              <w:t xml:space="preserve"> = 0 res = -1</w:t>
            </w:r>
          </w:p>
        </w:tc>
        <w:tc>
          <w:tcPr>
            <w:tcW w:w="1726" w:type="dxa"/>
          </w:tcPr>
          <w:p w14:paraId="0702844B" w14:textId="6BA95E4E" w:rsidR="003B1B87" w:rsidRDefault="00A325A8" w:rsidP="00A325A8">
            <w:pPr>
              <w:pStyle w:val="ListParagraph"/>
              <w:ind w:left="0"/>
              <w:jc w:val="center"/>
            </w:pPr>
            <w:r>
              <w:t>true</w:t>
            </w:r>
          </w:p>
        </w:tc>
        <w:tc>
          <w:tcPr>
            <w:tcW w:w="1726" w:type="dxa"/>
          </w:tcPr>
          <w:p w14:paraId="0699E8EC" w14:textId="5B93D470" w:rsidR="003B1B87" w:rsidRDefault="00A325A8" w:rsidP="001A4633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726" w:type="dxa"/>
          </w:tcPr>
          <w:p w14:paraId="598957A3" w14:textId="21C2DC4B" w:rsidR="003B1B87" w:rsidRDefault="00A325A8" w:rsidP="001A4633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2,end</w:t>
            </w:r>
            <w:proofErr w:type="gramEnd"/>
            <w:r>
              <w:t>}</w:t>
            </w:r>
          </w:p>
        </w:tc>
      </w:tr>
      <w:tr w:rsidR="00110935" w14:paraId="55374DC7" w14:textId="77777777" w:rsidTr="003B1B87">
        <w:tc>
          <w:tcPr>
            <w:tcW w:w="1726" w:type="dxa"/>
          </w:tcPr>
          <w:p w14:paraId="02B5D034" w14:textId="4247EADF" w:rsidR="00110935" w:rsidRDefault="00126732" w:rsidP="001A4633">
            <w:pPr>
              <w:pStyle w:val="ListParagraph"/>
              <w:ind w:left="0"/>
            </w:pPr>
            <w:r>
              <w:t xml:space="preserve">T3. </w:t>
            </w:r>
          </w:p>
        </w:tc>
        <w:tc>
          <w:tcPr>
            <w:tcW w:w="1726" w:type="dxa"/>
          </w:tcPr>
          <w:p w14:paraId="14010F91" w14:textId="66EDC05F" w:rsidR="00110935" w:rsidRDefault="00397FF0" w:rsidP="001A4633">
            <w:pPr>
              <w:pStyle w:val="ListParagraph"/>
              <w:ind w:left="0"/>
            </w:pPr>
            <w:proofErr w:type="spellStart"/>
            <w:r>
              <w:t>str_com_id</w:t>
            </w:r>
            <w:proofErr w:type="spellEnd"/>
            <w:r>
              <w:t xml:space="preserve"> = 0 res = 44</w:t>
            </w:r>
          </w:p>
        </w:tc>
        <w:tc>
          <w:tcPr>
            <w:tcW w:w="1726" w:type="dxa"/>
          </w:tcPr>
          <w:p w14:paraId="07BEFBC2" w14:textId="5149C180" w:rsidR="00110935" w:rsidRDefault="00397FF0" w:rsidP="00A325A8">
            <w:pPr>
              <w:pStyle w:val="ListParagraph"/>
              <w:ind w:left="0"/>
              <w:jc w:val="center"/>
            </w:pPr>
            <w:r>
              <w:t>true</w:t>
            </w:r>
          </w:p>
        </w:tc>
        <w:tc>
          <w:tcPr>
            <w:tcW w:w="1726" w:type="dxa"/>
          </w:tcPr>
          <w:p w14:paraId="44CCEFEF" w14:textId="15912C29" w:rsidR="00110935" w:rsidRDefault="00397FF0" w:rsidP="001A4633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726" w:type="dxa"/>
          </w:tcPr>
          <w:p w14:paraId="051D6EFB" w14:textId="7F393428" w:rsidR="00110935" w:rsidRDefault="00397FF0" w:rsidP="001A4633">
            <w:pPr>
              <w:pStyle w:val="ListParagraph"/>
              <w:ind w:left="0"/>
            </w:pPr>
            <w:r>
              <w:t>{start,1,3,7,11,</w:t>
            </w:r>
            <w:proofErr w:type="gramStart"/>
            <w:r>
              <w:t>12,end</w:t>
            </w:r>
            <w:proofErr w:type="gramEnd"/>
            <w:r>
              <w:t>}</w:t>
            </w:r>
          </w:p>
        </w:tc>
      </w:tr>
      <w:tr w:rsidR="00397FF0" w14:paraId="108076CC" w14:textId="77777777" w:rsidTr="003B1B87">
        <w:tc>
          <w:tcPr>
            <w:tcW w:w="1726" w:type="dxa"/>
          </w:tcPr>
          <w:p w14:paraId="2E6DD96D" w14:textId="75AF8E53" w:rsidR="00397FF0" w:rsidRDefault="00397FF0" w:rsidP="001A4633">
            <w:pPr>
              <w:pStyle w:val="ListParagraph"/>
              <w:ind w:left="0"/>
            </w:pPr>
            <w:r>
              <w:t>T4.</w:t>
            </w:r>
          </w:p>
        </w:tc>
        <w:tc>
          <w:tcPr>
            <w:tcW w:w="1726" w:type="dxa"/>
          </w:tcPr>
          <w:p w14:paraId="473AEC9C" w14:textId="1EB589E2" w:rsidR="00397FF0" w:rsidRDefault="008D0063" w:rsidP="001A4633">
            <w:pPr>
              <w:pStyle w:val="ListParagraph"/>
              <w:ind w:left="0"/>
            </w:pPr>
            <w:proofErr w:type="spellStart"/>
            <w:r>
              <w:t>str_com_id</w:t>
            </w:r>
            <w:proofErr w:type="spellEnd"/>
            <w:r>
              <w:t xml:space="preserve"> = 2 res = 59</w:t>
            </w:r>
          </w:p>
        </w:tc>
        <w:tc>
          <w:tcPr>
            <w:tcW w:w="1726" w:type="dxa"/>
          </w:tcPr>
          <w:p w14:paraId="3A93F77C" w14:textId="7D57E081" w:rsidR="00397FF0" w:rsidRDefault="008D0063" w:rsidP="00A325A8">
            <w:pPr>
              <w:pStyle w:val="ListParagraph"/>
              <w:ind w:left="0"/>
              <w:jc w:val="center"/>
            </w:pPr>
            <w:r>
              <w:t>false</w:t>
            </w:r>
          </w:p>
        </w:tc>
        <w:tc>
          <w:tcPr>
            <w:tcW w:w="1726" w:type="dxa"/>
          </w:tcPr>
          <w:p w14:paraId="598A2F94" w14:textId="2F4CBD3C" w:rsidR="00397FF0" w:rsidRDefault="008D0063" w:rsidP="001A4633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726" w:type="dxa"/>
          </w:tcPr>
          <w:p w14:paraId="2550314F" w14:textId="29EFA6F3" w:rsidR="00397FF0" w:rsidRDefault="008D0063" w:rsidP="001A4633">
            <w:pPr>
              <w:pStyle w:val="ListParagraph"/>
              <w:ind w:left="0"/>
            </w:pPr>
            <w:r>
              <w:t>{start,1,3,7,8,</w:t>
            </w:r>
            <w:proofErr w:type="gramStart"/>
            <w:r>
              <w:t>10,end</w:t>
            </w:r>
            <w:proofErr w:type="gramEnd"/>
            <w:r>
              <w:t>}</w:t>
            </w:r>
          </w:p>
        </w:tc>
      </w:tr>
      <w:tr w:rsidR="008D0063" w14:paraId="1E7A3BCE" w14:textId="77777777" w:rsidTr="003B1B87">
        <w:tc>
          <w:tcPr>
            <w:tcW w:w="1726" w:type="dxa"/>
          </w:tcPr>
          <w:p w14:paraId="6F77AF6C" w14:textId="1FBB7621" w:rsidR="008D0063" w:rsidRDefault="008D0063" w:rsidP="001A4633">
            <w:pPr>
              <w:pStyle w:val="ListParagraph"/>
              <w:ind w:left="0"/>
            </w:pPr>
            <w:r>
              <w:t>T5.</w:t>
            </w:r>
          </w:p>
        </w:tc>
        <w:tc>
          <w:tcPr>
            <w:tcW w:w="1726" w:type="dxa"/>
          </w:tcPr>
          <w:p w14:paraId="5D91B253" w14:textId="38D939D4" w:rsidR="008D0063" w:rsidRDefault="00A05446" w:rsidP="001A4633">
            <w:pPr>
              <w:pStyle w:val="ListParagraph"/>
              <w:ind w:left="0"/>
            </w:pPr>
            <w:proofErr w:type="spellStart"/>
            <w:r>
              <w:t>str_com_id</w:t>
            </w:r>
            <w:proofErr w:type="spellEnd"/>
            <w:r>
              <w:t xml:space="preserve"> = 2 res = 10</w:t>
            </w:r>
          </w:p>
        </w:tc>
        <w:tc>
          <w:tcPr>
            <w:tcW w:w="1726" w:type="dxa"/>
          </w:tcPr>
          <w:p w14:paraId="3973102A" w14:textId="2E0470C1" w:rsidR="008D0063" w:rsidRDefault="00CD0E33" w:rsidP="00A325A8">
            <w:pPr>
              <w:pStyle w:val="ListParagraph"/>
              <w:ind w:left="0"/>
              <w:jc w:val="center"/>
            </w:pPr>
            <w:r>
              <w:t>true</w:t>
            </w:r>
          </w:p>
        </w:tc>
        <w:tc>
          <w:tcPr>
            <w:tcW w:w="1726" w:type="dxa"/>
          </w:tcPr>
          <w:p w14:paraId="0E3FF852" w14:textId="7B665A4D" w:rsidR="008D0063" w:rsidRDefault="00CD0E33" w:rsidP="001A4633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726" w:type="dxa"/>
          </w:tcPr>
          <w:p w14:paraId="47262C31" w14:textId="2B45373A" w:rsidR="008D0063" w:rsidRDefault="00CD0E33" w:rsidP="001A4633">
            <w:pPr>
              <w:pStyle w:val="ListParagraph"/>
              <w:ind w:left="0"/>
            </w:pPr>
            <w:r>
              <w:t>{start,1,3,7,8,</w:t>
            </w:r>
            <w:proofErr w:type="gramStart"/>
            <w:r>
              <w:t>9,end</w:t>
            </w:r>
            <w:proofErr w:type="gramEnd"/>
            <w:r>
              <w:t>}</w:t>
            </w:r>
          </w:p>
        </w:tc>
      </w:tr>
    </w:tbl>
    <w:p w14:paraId="3A952B51" w14:textId="77777777" w:rsidR="003B1B87" w:rsidRDefault="003B1B87" w:rsidP="001A4633">
      <w:pPr>
        <w:pStyle w:val="ListParagraph"/>
      </w:pPr>
    </w:p>
    <w:p w14:paraId="68621E8F" w14:textId="77777777" w:rsidR="00A23E18" w:rsidRDefault="00A23E18" w:rsidP="001A4633">
      <w:pPr>
        <w:pStyle w:val="ListParagraph"/>
      </w:pPr>
    </w:p>
    <w:p w14:paraId="77F71E27" w14:textId="04EC8870" w:rsidR="0039185F" w:rsidRPr="00735E47" w:rsidRDefault="0039185F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Token_type</w:t>
      </w:r>
      <w:proofErr w:type="spellEnd"/>
    </w:p>
    <w:p w14:paraId="6CEB10E2" w14:textId="77777777" w:rsidR="005A4F2C" w:rsidRDefault="005A4F2C" w:rsidP="001A4633">
      <w:pPr>
        <w:pStyle w:val="ListParagraph"/>
      </w:pPr>
    </w:p>
    <w:p w14:paraId="013ADAF4" w14:textId="07ECD607" w:rsidR="001A4633" w:rsidRDefault="005A4F2C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3,4), (3,5), (5,6), (5,7), (7,8), (7,9), (9,10), (9,11),(11,12), (11,13), (13,14), (13,15) }</w:t>
      </w:r>
    </w:p>
    <w:p w14:paraId="23DB8690" w14:textId="37C608BF" w:rsidR="00B37BB6" w:rsidRDefault="00B37BB6" w:rsidP="001A4633">
      <w:pPr>
        <w:pStyle w:val="ListParagraph"/>
      </w:pPr>
    </w:p>
    <w:p w14:paraId="66CE2D5F" w14:textId="0EAF944B" w:rsidR="007667D5" w:rsidRDefault="007667D5" w:rsidP="001A463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84"/>
        <w:gridCol w:w="1459"/>
        <w:gridCol w:w="1541"/>
        <w:gridCol w:w="1414"/>
        <w:gridCol w:w="2832"/>
      </w:tblGrid>
      <w:tr w:rsidR="00182867" w14:paraId="5A1D663A" w14:textId="77777777" w:rsidTr="00C46665">
        <w:tc>
          <w:tcPr>
            <w:tcW w:w="1734" w:type="dxa"/>
          </w:tcPr>
          <w:p w14:paraId="184B25B3" w14:textId="346985F7" w:rsidR="00C46665" w:rsidRDefault="00C46665" w:rsidP="00C46665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40" w:type="dxa"/>
          </w:tcPr>
          <w:p w14:paraId="15F20C43" w14:textId="019E647F" w:rsidR="00C46665" w:rsidRDefault="00C46665" w:rsidP="00C46665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78" w:type="dxa"/>
          </w:tcPr>
          <w:p w14:paraId="01CD1DB7" w14:textId="1344E1DF" w:rsidR="00C46665" w:rsidRDefault="00C46665" w:rsidP="00C46665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89" w:type="dxa"/>
          </w:tcPr>
          <w:p w14:paraId="34F9B1E0" w14:textId="1F83E5B2" w:rsidR="00C46665" w:rsidRDefault="00C46665" w:rsidP="00C46665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689" w:type="dxa"/>
          </w:tcPr>
          <w:p w14:paraId="6A29A149" w14:textId="58353E30" w:rsidR="00C46665" w:rsidRDefault="00C46665" w:rsidP="00C46665">
            <w:pPr>
              <w:pStyle w:val="ListParagraph"/>
              <w:ind w:left="0"/>
            </w:pPr>
            <w:r>
              <w:t>Test Path</w:t>
            </w:r>
          </w:p>
        </w:tc>
      </w:tr>
      <w:tr w:rsidR="00182867" w14:paraId="3ADAFFDE" w14:textId="77777777" w:rsidTr="00C46665">
        <w:tc>
          <w:tcPr>
            <w:tcW w:w="1734" w:type="dxa"/>
          </w:tcPr>
          <w:p w14:paraId="34E7B0D0" w14:textId="4FD51696" w:rsidR="00C46665" w:rsidRDefault="003C4B13" w:rsidP="00C46665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40" w:type="dxa"/>
          </w:tcPr>
          <w:p w14:paraId="3776EB10" w14:textId="3A764651" w:rsidR="00C46665" w:rsidRDefault="00DF7A80" w:rsidP="00C46665">
            <w:pPr>
              <w:pStyle w:val="ListParagraph"/>
              <w:ind w:left="0"/>
            </w:pPr>
            <w:r>
              <w:t xml:space="preserve"> $</w:t>
            </w:r>
            <w:r w:rsidR="00C262E9">
              <w:t>321</w:t>
            </w:r>
            <w:r w:rsidR="0017006D">
              <w:t>xy</w:t>
            </w:r>
          </w:p>
        </w:tc>
        <w:tc>
          <w:tcPr>
            <w:tcW w:w="1778" w:type="dxa"/>
          </w:tcPr>
          <w:p w14:paraId="682493EF" w14:textId="03545DB5" w:rsidR="00C46665" w:rsidRDefault="00A334C0" w:rsidP="00C46665">
            <w:pPr>
              <w:pStyle w:val="ListParagraph"/>
              <w:ind w:left="0"/>
            </w:pPr>
            <w:r>
              <w:t xml:space="preserve">            </w:t>
            </w:r>
            <w:r w:rsidR="00DF7A80">
              <w:t xml:space="preserve">0 </w:t>
            </w:r>
          </w:p>
        </w:tc>
        <w:tc>
          <w:tcPr>
            <w:tcW w:w="1689" w:type="dxa"/>
          </w:tcPr>
          <w:p w14:paraId="5E4C30D5" w14:textId="3EA35AD3" w:rsidR="00C46665" w:rsidRDefault="00DF7A80" w:rsidP="00C4666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689" w:type="dxa"/>
          </w:tcPr>
          <w:p w14:paraId="2BFA42A2" w14:textId="7D75F386" w:rsidR="00C46665" w:rsidRDefault="00DF7A80" w:rsidP="00C46665">
            <w:pPr>
              <w:pStyle w:val="ListParagraph"/>
              <w:ind w:left="0"/>
            </w:pPr>
            <w:r>
              <w:t>{start,1,3,5,7,9,11,13,</w:t>
            </w:r>
            <w:proofErr w:type="gramStart"/>
            <w:r>
              <w:t>15,end</w:t>
            </w:r>
            <w:proofErr w:type="gramEnd"/>
            <w:r>
              <w:t>}</w:t>
            </w:r>
          </w:p>
        </w:tc>
      </w:tr>
      <w:tr w:rsidR="00182867" w14:paraId="2D6B7654" w14:textId="77777777" w:rsidTr="00C46665">
        <w:tc>
          <w:tcPr>
            <w:tcW w:w="1734" w:type="dxa"/>
          </w:tcPr>
          <w:p w14:paraId="7E96B845" w14:textId="5C764C9D" w:rsidR="00C46665" w:rsidRDefault="00651420" w:rsidP="00C46665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40" w:type="dxa"/>
          </w:tcPr>
          <w:p w14:paraId="772819FC" w14:textId="62DD159E" w:rsidR="00C46665" w:rsidRDefault="00304748" w:rsidP="00C46665">
            <w:pPr>
              <w:pStyle w:val="ListParagraph"/>
              <w:ind w:left="0"/>
            </w:pPr>
            <w:r>
              <w:t>;</w:t>
            </w:r>
            <w:r w:rsidR="0017006D">
              <w:t>56xy</w:t>
            </w:r>
          </w:p>
        </w:tc>
        <w:tc>
          <w:tcPr>
            <w:tcW w:w="1778" w:type="dxa"/>
          </w:tcPr>
          <w:p w14:paraId="5879E08A" w14:textId="33E91E5E" w:rsidR="00C46665" w:rsidRDefault="00304748" w:rsidP="00304748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1689" w:type="dxa"/>
          </w:tcPr>
          <w:p w14:paraId="56A8020C" w14:textId="5109A6AE" w:rsidR="00C46665" w:rsidRDefault="00304748" w:rsidP="00C4666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689" w:type="dxa"/>
          </w:tcPr>
          <w:p w14:paraId="06636021" w14:textId="72F608C7" w:rsidR="00C46665" w:rsidRDefault="00304748" w:rsidP="00C46665">
            <w:pPr>
              <w:pStyle w:val="ListParagraph"/>
              <w:ind w:left="0"/>
            </w:pPr>
            <w:r>
              <w:t>{start,1,3,5,7,9,11,13,</w:t>
            </w:r>
            <w:proofErr w:type="gramStart"/>
            <w:r>
              <w:t>14,end</w:t>
            </w:r>
            <w:proofErr w:type="gramEnd"/>
            <w:r>
              <w:t>}</w:t>
            </w:r>
          </w:p>
        </w:tc>
      </w:tr>
      <w:tr w:rsidR="00304748" w14:paraId="565342F5" w14:textId="77777777" w:rsidTr="00C46665">
        <w:tc>
          <w:tcPr>
            <w:tcW w:w="1734" w:type="dxa"/>
          </w:tcPr>
          <w:p w14:paraId="7FF3F222" w14:textId="54065962" w:rsidR="00304748" w:rsidRDefault="00304748" w:rsidP="00C46665">
            <w:pPr>
              <w:pStyle w:val="ListParagraph"/>
              <w:ind w:left="0"/>
            </w:pPr>
            <w:r>
              <w:t>T3</w:t>
            </w:r>
          </w:p>
        </w:tc>
        <w:tc>
          <w:tcPr>
            <w:tcW w:w="1740" w:type="dxa"/>
          </w:tcPr>
          <w:p w14:paraId="4C9CF897" w14:textId="1584210B" w:rsidR="00304748" w:rsidRDefault="006F42CF" w:rsidP="00C46665">
            <w:pPr>
              <w:pStyle w:val="ListParagraph"/>
              <w:ind w:left="0"/>
            </w:pPr>
            <w:r>
              <w:t>#a</w:t>
            </w:r>
          </w:p>
        </w:tc>
        <w:tc>
          <w:tcPr>
            <w:tcW w:w="1778" w:type="dxa"/>
          </w:tcPr>
          <w:p w14:paraId="3CF9849C" w14:textId="113EDC82" w:rsidR="00304748" w:rsidRDefault="006F42CF" w:rsidP="00304748">
            <w:pPr>
              <w:pStyle w:val="ListParagraph"/>
              <w:ind w:left="0"/>
              <w:jc w:val="center"/>
            </w:pPr>
            <w:r>
              <w:t>43</w:t>
            </w:r>
          </w:p>
        </w:tc>
        <w:tc>
          <w:tcPr>
            <w:tcW w:w="1689" w:type="dxa"/>
          </w:tcPr>
          <w:p w14:paraId="4B6120A6" w14:textId="260A4720" w:rsidR="00304748" w:rsidRDefault="006F42CF" w:rsidP="00C4666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689" w:type="dxa"/>
          </w:tcPr>
          <w:p w14:paraId="682E612F" w14:textId="4DFEF412" w:rsidR="00304748" w:rsidRDefault="006F42CF" w:rsidP="00C46665">
            <w:pPr>
              <w:pStyle w:val="ListParagraph"/>
              <w:ind w:left="0"/>
            </w:pPr>
            <w:r>
              <w:t>{start,1,3,5,7,9,11,</w:t>
            </w:r>
            <w:proofErr w:type="gramStart"/>
            <w:r>
              <w:t>12,end</w:t>
            </w:r>
            <w:proofErr w:type="gramEnd"/>
            <w:r>
              <w:t>}</w:t>
            </w:r>
          </w:p>
        </w:tc>
      </w:tr>
      <w:tr w:rsidR="006F42CF" w14:paraId="2451B989" w14:textId="77777777" w:rsidTr="00C46665">
        <w:tc>
          <w:tcPr>
            <w:tcW w:w="1734" w:type="dxa"/>
          </w:tcPr>
          <w:p w14:paraId="3211002B" w14:textId="4622AD20" w:rsidR="006F42CF" w:rsidRDefault="006F42CF" w:rsidP="00C46665">
            <w:pPr>
              <w:pStyle w:val="ListParagraph"/>
              <w:ind w:left="0"/>
            </w:pPr>
            <w:r>
              <w:t>T4</w:t>
            </w:r>
          </w:p>
        </w:tc>
        <w:tc>
          <w:tcPr>
            <w:tcW w:w="1740" w:type="dxa"/>
          </w:tcPr>
          <w:p w14:paraId="51404E9B" w14:textId="5F7104AA" w:rsidR="006F42CF" w:rsidRDefault="00931685" w:rsidP="00C46665">
            <w:pPr>
              <w:pStyle w:val="ListParagraph"/>
              <w:ind w:left="0"/>
            </w:pPr>
            <w:r>
              <w:t>“</w:t>
            </w:r>
            <w:proofErr w:type="spellStart"/>
            <w:r>
              <w:t>a</w:t>
            </w:r>
            <w:r w:rsidR="00523784">
              <w:t>z</w:t>
            </w:r>
            <w:r>
              <w:t>d</w:t>
            </w:r>
            <w:proofErr w:type="spellEnd"/>
            <w:r>
              <w:t>”</w:t>
            </w:r>
          </w:p>
        </w:tc>
        <w:tc>
          <w:tcPr>
            <w:tcW w:w="1778" w:type="dxa"/>
          </w:tcPr>
          <w:p w14:paraId="2B147A1C" w14:textId="339E3155" w:rsidR="006F42CF" w:rsidRDefault="00931685" w:rsidP="00304748">
            <w:pPr>
              <w:pStyle w:val="ListParagraph"/>
              <w:ind w:left="0"/>
              <w:jc w:val="center"/>
            </w:pPr>
            <w:r>
              <w:t>42</w:t>
            </w:r>
          </w:p>
        </w:tc>
        <w:tc>
          <w:tcPr>
            <w:tcW w:w="1689" w:type="dxa"/>
          </w:tcPr>
          <w:p w14:paraId="4B9D49EE" w14:textId="2310BF3E" w:rsidR="006F42CF" w:rsidRDefault="00931685" w:rsidP="00C4666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689" w:type="dxa"/>
          </w:tcPr>
          <w:p w14:paraId="6C2A0D6B" w14:textId="5DCADFFB" w:rsidR="006F42CF" w:rsidRDefault="00931685" w:rsidP="00C46665">
            <w:pPr>
              <w:pStyle w:val="ListParagraph"/>
              <w:ind w:left="0"/>
            </w:pPr>
            <w:r>
              <w:t>{start,1,3,5,7,9,</w:t>
            </w:r>
            <w:proofErr w:type="gramStart"/>
            <w:r>
              <w:t>10,end</w:t>
            </w:r>
            <w:proofErr w:type="gramEnd"/>
            <w:r>
              <w:t>}</w:t>
            </w:r>
          </w:p>
        </w:tc>
      </w:tr>
      <w:tr w:rsidR="00B13354" w14:paraId="5B1A4C49" w14:textId="77777777" w:rsidTr="00C46665">
        <w:tc>
          <w:tcPr>
            <w:tcW w:w="1734" w:type="dxa"/>
          </w:tcPr>
          <w:p w14:paraId="202C8905" w14:textId="2242D4AA" w:rsidR="00B13354" w:rsidRDefault="00B13354" w:rsidP="00C46665">
            <w:pPr>
              <w:pStyle w:val="ListParagraph"/>
              <w:ind w:left="0"/>
            </w:pPr>
            <w:r>
              <w:t>T5</w:t>
            </w:r>
          </w:p>
        </w:tc>
        <w:tc>
          <w:tcPr>
            <w:tcW w:w="1740" w:type="dxa"/>
          </w:tcPr>
          <w:p w14:paraId="679136F1" w14:textId="128F1053" w:rsidR="00B13354" w:rsidRDefault="005E060E" w:rsidP="00C46665">
            <w:pPr>
              <w:pStyle w:val="ListParagraph"/>
              <w:ind w:left="0"/>
            </w:pPr>
            <w:r>
              <w:t>$</w:t>
            </w:r>
            <w:r w:rsidR="00523784">
              <w:t>567</w:t>
            </w:r>
          </w:p>
        </w:tc>
        <w:tc>
          <w:tcPr>
            <w:tcW w:w="1778" w:type="dxa"/>
          </w:tcPr>
          <w:p w14:paraId="48F5A93F" w14:textId="56D75601" w:rsidR="00B13354" w:rsidRDefault="005E060E" w:rsidP="00304748">
            <w:pPr>
              <w:pStyle w:val="ListParagraph"/>
              <w:ind w:left="0"/>
              <w:jc w:val="center"/>
            </w:pPr>
            <w:r>
              <w:t>41</w:t>
            </w:r>
          </w:p>
        </w:tc>
        <w:tc>
          <w:tcPr>
            <w:tcW w:w="1689" w:type="dxa"/>
          </w:tcPr>
          <w:p w14:paraId="136AACBB" w14:textId="3F3026F6" w:rsidR="00B13354" w:rsidRDefault="005E060E" w:rsidP="00C4666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689" w:type="dxa"/>
          </w:tcPr>
          <w:p w14:paraId="7E714969" w14:textId="1935FAEA" w:rsidR="00B13354" w:rsidRDefault="005E060E" w:rsidP="00C46665">
            <w:pPr>
              <w:pStyle w:val="ListParagraph"/>
              <w:ind w:left="0"/>
            </w:pPr>
            <w:r>
              <w:t>{start,1,3,5,7,</w:t>
            </w:r>
            <w:proofErr w:type="gramStart"/>
            <w:r>
              <w:t>8,end</w:t>
            </w:r>
            <w:proofErr w:type="gramEnd"/>
            <w:r>
              <w:t>}</w:t>
            </w:r>
          </w:p>
        </w:tc>
      </w:tr>
    </w:tbl>
    <w:p w14:paraId="00D8C19D" w14:textId="77777777" w:rsidR="007667D5" w:rsidRDefault="007667D5" w:rsidP="001A4633">
      <w:pPr>
        <w:pStyle w:val="ListParagraph"/>
      </w:pPr>
    </w:p>
    <w:p w14:paraId="5905D34C" w14:textId="77777777" w:rsidR="001A4633" w:rsidRDefault="001A4633" w:rsidP="001A4633">
      <w:pPr>
        <w:pStyle w:val="ListParagraph"/>
      </w:pPr>
    </w:p>
    <w:p w14:paraId="5DC35EE6" w14:textId="4F8802F2" w:rsidR="0039185F" w:rsidRPr="00735E47" w:rsidRDefault="00EA5D9C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Print_token</w:t>
      </w:r>
      <w:proofErr w:type="spellEnd"/>
    </w:p>
    <w:p w14:paraId="2FE5CCD1" w14:textId="1195A09C" w:rsidR="001A4633" w:rsidRDefault="001A4633" w:rsidP="001A4633">
      <w:pPr>
        <w:pStyle w:val="ListParagraph"/>
      </w:pPr>
    </w:p>
    <w:p w14:paraId="343F3C04" w14:textId="03C15139" w:rsidR="008B27D0" w:rsidRDefault="008B27D0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3,4), (3,5), (5,6), (5,7), (7,8), (7,9), (9,10), (9,11),(11,12), (11,13),(11,14) }</w:t>
      </w:r>
    </w:p>
    <w:p w14:paraId="2A55BBD2" w14:textId="77777777" w:rsidR="0074563F" w:rsidRDefault="0074563F" w:rsidP="001A463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69"/>
        <w:gridCol w:w="1487"/>
        <w:gridCol w:w="1599"/>
        <w:gridCol w:w="1521"/>
        <w:gridCol w:w="2554"/>
      </w:tblGrid>
      <w:tr w:rsidR="00D20A65" w14:paraId="687E9E9F" w14:textId="77777777" w:rsidTr="002754F0">
        <w:tc>
          <w:tcPr>
            <w:tcW w:w="1734" w:type="dxa"/>
          </w:tcPr>
          <w:p w14:paraId="5577B0D3" w14:textId="77777777" w:rsidR="00D20A65" w:rsidRDefault="00D20A65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40" w:type="dxa"/>
          </w:tcPr>
          <w:p w14:paraId="6BC77FDE" w14:textId="77777777" w:rsidR="00D20A65" w:rsidRDefault="00D20A65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78" w:type="dxa"/>
          </w:tcPr>
          <w:p w14:paraId="5F815318" w14:textId="77777777" w:rsidR="00D20A65" w:rsidRDefault="00D20A65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89" w:type="dxa"/>
          </w:tcPr>
          <w:p w14:paraId="7F5DABD6" w14:textId="77777777" w:rsidR="00D20A65" w:rsidRDefault="00D20A65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689" w:type="dxa"/>
          </w:tcPr>
          <w:p w14:paraId="47963511" w14:textId="77777777" w:rsidR="00D20A65" w:rsidRDefault="00D20A65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D20A65" w14:paraId="63E48656" w14:textId="77777777" w:rsidTr="002754F0">
        <w:tc>
          <w:tcPr>
            <w:tcW w:w="1734" w:type="dxa"/>
          </w:tcPr>
          <w:p w14:paraId="5C98249C" w14:textId="77777777" w:rsidR="00D20A65" w:rsidRDefault="00D20A65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40" w:type="dxa"/>
          </w:tcPr>
          <w:p w14:paraId="53C14F42" w14:textId="08E2A6E2" w:rsidR="00D20A65" w:rsidRDefault="002D7E74" w:rsidP="002754F0">
            <w:pPr>
              <w:pStyle w:val="ListParagraph"/>
              <w:ind w:left="0"/>
            </w:pPr>
            <w:r>
              <w:t>112A</w:t>
            </w:r>
          </w:p>
        </w:tc>
        <w:tc>
          <w:tcPr>
            <w:tcW w:w="1778" w:type="dxa"/>
          </w:tcPr>
          <w:p w14:paraId="3A0A87F8" w14:textId="2BD384B8" w:rsidR="00D20A65" w:rsidRDefault="00675AB9" w:rsidP="002754F0">
            <w:pPr>
              <w:pStyle w:val="ListParagraph"/>
              <w:ind w:left="0"/>
            </w:pPr>
            <w:r>
              <w:t>error</w:t>
            </w:r>
          </w:p>
        </w:tc>
        <w:tc>
          <w:tcPr>
            <w:tcW w:w="1689" w:type="dxa"/>
          </w:tcPr>
          <w:p w14:paraId="410F0BA3" w14:textId="23D57EAD" w:rsidR="00D20A65" w:rsidRDefault="00343CFE" w:rsidP="002754F0">
            <w:pPr>
              <w:pStyle w:val="ListParagraph"/>
              <w:ind w:left="0"/>
            </w:pPr>
            <w:r>
              <w:t>error</w:t>
            </w:r>
          </w:p>
        </w:tc>
        <w:tc>
          <w:tcPr>
            <w:tcW w:w="1689" w:type="dxa"/>
          </w:tcPr>
          <w:p w14:paraId="793E3E2F" w14:textId="77777777" w:rsidR="00D20A65" w:rsidRDefault="00D20A65" w:rsidP="002754F0">
            <w:pPr>
              <w:pStyle w:val="ListParagraph"/>
              <w:ind w:left="0"/>
            </w:pPr>
            <w:r>
              <w:t>{start,1,3,5,7,9,11,</w:t>
            </w:r>
            <w:proofErr w:type="gramStart"/>
            <w:r>
              <w:t>12,end</w:t>
            </w:r>
            <w:proofErr w:type="gramEnd"/>
            <w:r>
              <w:t>}</w:t>
            </w:r>
          </w:p>
        </w:tc>
      </w:tr>
      <w:tr w:rsidR="00D20A65" w14:paraId="47A85447" w14:textId="77777777" w:rsidTr="002754F0">
        <w:tc>
          <w:tcPr>
            <w:tcW w:w="1734" w:type="dxa"/>
          </w:tcPr>
          <w:p w14:paraId="5102756C" w14:textId="77777777" w:rsidR="00D20A65" w:rsidRDefault="00D20A65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40" w:type="dxa"/>
          </w:tcPr>
          <w:p w14:paraId="665F8474" w14:textId="49FFBE2B" w:rsidR="00D20A65" w:rsidRDefault="00343CFE" w:rsidP="002754F0">
            <w:pPr>
              <w:pStyle w:val="ListParagraph"/>
              <w:ind w:left="0"/>
            </w:pPr>
            <w:r>
              <w:t>And</w:t>
            </w:r>
          </w:p>
        </w:tc>
        <w:tc>
          <w:tcPr>
            <w:tcW w:w="1778" w:type="dxa"/>
          </w:tcPr>
          <w:p w14:paraId="79693645" w14:textId="28F38510" w:rsidR="00D20A65" w:rsidRDefault="00343CFE" w:rsidP="002754F0">
            <w:pPr>
              <w:pStyle w:val="ListParagraph"/>
              <w:ind w:left="0"/>
            </w:pPr>
            <w:r>
              <w:t>Keyword</w:t>
            </w:r>
          </w:p>
        </w:tc>
        <w:tc>
          <w:tcPr>
            <w:tcW w:w="1689" w:type="dxa"/>
          </w:tcPr>
          <w:p w14:paraId="5453F6FE" w14:textId="41DB46F6" w:rsidR="00D20A65" w:rsidRDefault="00343CFE" w:rsidP="002754F0">
            <w:pPr>
              <w:pStyle w:val="ListParagraph"/>
              <w:ind w:left="0"/>
            </w:pPr>
            <w:r>
              <w:t>keyword</w:t>
            </w:r>
          </w:p>
        </w:tc>
        <w:tc>
          <w:tcPr>
            <w:tcW w:w="1689" w:type="dxa"/>
          </w:tcPr>
          <w:p w14:paraId="343746EA" w14:textId="77777777" w:rsidR="00D20A65" w:rsidRDefault="00D20A65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3,4,,</w:t>
            </w:r>
            <w:proofErr w:type="gramEnd"/>
            <w:r>
              <w:t>end}</w:t>
            </w:r>
          </w:p>
        </w:tc>
      </w:tr>
      <w:tr w:rsidR="00343CFE" w14:paraId="43534369" w14:textId="77777777" w:rsidTr="002754F0">
        <w:tc>
          <w:tcPr>
            <w:tcW w:w="1734" w:type="dxa"/>
          </w:tcPr>
          <w:p w14:paraId="4F9D8CC4" w14:textId="31979428" w:rsidR="00343CFE" w:rsidRDefault="00F96BD1" w:rsidP="002754F0">
            <w:pPr>
              <w:pStyle w:val="ListParagraph"/>
              <w:ind w:left="0"/>
            </w:pPr>
            <w:r>
              <w:t>T3</w:t>
            </w:r>
          </w:p>
        </w:tc>
        <w:tc>
          <w:tcPr>
            <w:tcW w:w="1740" w:type="dxa"/>
          </w:tcPr>
          <w:p w14:paraId="6A2E1B7C" w14:textId="1282308D" w:rsidR="00343CFE" w:rsidRDefault="005D454E" w:rsidP="002754F0">
            <w:pPr>
              <w:pStyle w:val="ListParagraph"/>
              <w:ind w:left="0"/>
            </w:pPr>
            <w:r>
              <w:t>(</w:t>
            </w:r>
          </w:p>
        </w:tc>
        <w:tc>
          <w:tcPr>
            <w:tcW w:w="1778" w:type="dxa"/>
          </w:tcPr>
          <w:p w14:paraId="05E14D8D" w14:textId="39A3E81C" w:rsidR="00343CFE" w:rsidRDefault="005D454E" w:rsidP="002754F0">
            <w:pPr>
              <w:pStyle w:val="ListParagraph"/>
              <w:ind w:left="0"/>
            </w:pPr>
            <w:proofErr w:type="spellStart"/>
            <w:r>
              <w:t>Lparen</w:t>
            </w:r>
            <w:proofErr w:type="spellEnd"/>
          </w:p>
        </w:tc>
        <w:tc>
          <w:tcPr>
            <w:tcW w:w="1689" w:type="dxa"/>
          </w:tcPr>
          <w:p w14:paraId="2F68C41C" w14:textId="3CE3472B" w:rsidR="00343CFE" w:rsidRDefault="005D454E" w:rsidP="002754F0">
            <w:pPr>
              <w:pStyle w:val="ListParagraph"/>
              <w:ind w:left="0"/>
            </w:pPr>
            <w:proofErr w:type="spellStart"/>
            <w:r>
              <w:t>Lparen</w:t>
            </w:r>
            <w:proofErr w:type="spellEnd"/>
          </w:p>
        </w:tc>
        <w:tc>
          <w:tcPr>
            <w:tcW w:w="1689" w:type="dxa"/>
          </w:tcPr>
          <w:p w14:paraId="61382E40" w14:textId="0C039EF8" w:rsidR="00343CFE" w:rsidRDefault="003D63CF" w:rsidP="002754F0">
            <w:pPr>
              <w:pStyle w:val="ListParagraph"/>
              <w:ind w:left="0"/>
            </w:pPr>
            <w:r>
              <w:t>{start,1,3,5,7,</w:t>
            </w:r>
            <w:proofErr w:type="gramStart"/>
            <w:r>
              <w:t>8,end</w:t>
            </w:r>
            <w:proofErr w:type="gramEnd"/>
            <w:r>
              <w:t>}</w:t>
            </w:r>
          </w:p>
        </w:tc>
      </w:tr>
    </w:tbl>
    <w:p w14:paraId="7B6B0C5E" w14:textId="77777777" w:rsidR="001A4633" w:rsidRDefault="001A4633" w:rsidP="001A4633">
      <w:pPr>
        <w:pStyle w:val="ListParagraph"/>
      </w:pPr>
    </w:p>
    <w:p w14:paraId="1AC68165" w14:textId="54C67CC4" w:rsidR="00EA5D9C" w:rsidRPr="00735E47" w:rsidRDefault="00EA5D9C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Is_comment</w:t>
      </w:r>
      <w:proofErr w:type="spellEnd"/>
    </w:p>
    <w:p w14:paraId="5DAD468A" w14:textId="0A01F8C0" w:rsidR="001A4633" w:rsidRDefault="001A4633" w:rsidP="001A4633">
      <w:pPr>
        <w:pStyle w:val="ListParagraph"/>
      </w:pPr>
    </w:p>
    <w:p w14:paraId="08B09221" w14:textId="4F8A1275" w:rsidR="00804CFF" w:rsidRDefault="00804CFF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 }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34"/>
        <w:gridCol w:w="1740"/>
        <w:gridCol w:w="1778"/>
        <w:gridCol w:w="1689"/>
        <w:gridCol w:w="1689"/>
      </w:tblGrid>
      <w:tr w:rsidR="00F64BFF" w14:paraId="4F76A775" w14:textId="77777777" w:rsidTr="002754F0">
        <w:tc>
          <w:tcPr>
            <w:tcW w:w="1734" w:type="dxa"/>
          </w:tcPr>
          <w:p w14:paraId="5FAA0699" w14:textId="77777777" w:rsidR="00F64BFF" w:rsidRDefault="00F64BFF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40" w:type="dxa"/>
          </w:tcPr>
          <w:p w14:paraId="18CC11F9" w14:textId="77777777" w:rsidR="00F64BFF" w:rsidRDefault="00F64BFF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78" w:type="dxa"/>
          </w:tcPr>
          <w:p w14:paraId="67DA30A2" w14:textId="77777777" w:rsidR="00F64BFF" w:rsidRDefault="00F64BFF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89" w:type="dxa"/>
          </w:tcPr>
          <w:p w14:paraId="38889304" w14:textId="77777777" w:rsidR="00F64BFF" w:rsidRDefault="00F64BFF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689" w:type="dxa"/>
          </w:tcPr>
          <w:p w14:paraId="6A7CC3F6" w14:textId="77777777" w:rsidR="00F64BFF" w:rsidRDefault="00F64BFF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F64BFF" w14:paraId="65CBEF79" w14:textId="77777777" w:rsidTr="002754F0">
        <w:tc>
          <w:tcPr>
            <w:tcW w:w="1734" w:type="dxa"/>
          </w:tcPr>
          <w:p w14:paraId="16030D59" w14:textId="77777777" w:rsidR="00F64BFF" w:rsidRDefault="00F64BFF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40" w:type="dxa"/>
          </w:tcPr>
          <w:p w14:paraId="0E23BAA5" w14:textId="67416919" w:rsidR="00F64BFF" w:rsidRDefault="007F4FBA" w:rsidP="002754F0">
            <w:pPr>
              <w:pStyle w:val="ListParagraph"/>
              <w:ind w:left="0"/>
            </w:pPr>
            <w:r>
              <w:t>;</w:t>
            </w:r>
            <w:r w:rsidR="004D13AF">
              <w:t>56xy</w:t>
            </w:r>
          </w:p>
        </w:tc>
        <w:tc>
          <w:tcPr>
            <w:tcW w:w="1778" w:type="dxa"/>
          </w:tcPr>
          <w:p w14:paraId="0BBBFEF9" w14:textId="3F307F50" w:rsidR="00F64BFF" w:rsidRDefault="007F4FBA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46313E52" w14:textId="4C3DA234" w:rsidR="00F64BFF" w:rsidRDefault="007F4FBA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6A309B8A" w14:textId="48DE38F0" w:rsidR="00F64BFF" w:rsidRDefault="00630624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2,end</w:t>
            </w:r>
            <w:proofErr w:type="gramEnd"/>
            <w:r>
              <w:t>}</w:t>
            </w:r>
          </w:p>
        </w:tc>
      </w:tr>
      <w:tr w:rsidR="00F64BFF" w14:paraId="0E43C913" w14:textId="77777777" w:rsidTr="002754F0">
        <w:tc>
          <w:tcPr>
            <w:tcW w:w="1734" w:type="dxa"/>
          </w:tcPr>
          <w:p w14:paraId="5BAED5D7" w14:textId="77777777" w:rsidR="00F64BFF" w:rsidRDefault="00F64BFF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40" w:type="dxa"/>
          </w:tcPr>
          <w:p w14:paraId="5D4E6DA0" w14:textId="61DB47EF" w:rsidR="00F64BFF" w:rsidRDefault="00310602" w:rsidP="002754F0">
            <w:pPr>
              <w:pStyle w:val="ListParagraph"/>
              <w:ind w:left="0"/>
            </w:pPr>
            <w:r>
              <w:t>56xy</w:t>
            </w:r>
          </w:p>
        </w:tc>
        <w:tc>
          <w:tcPr>
            <w:tcW w:w="1778" w:type="dxa"/>
          </w:tcPr>
          <w:p w14:paraId="24D068C5" w14:textId="4290E8BE" w:rsidR="00F64BFF" w:rsidRDefault="00630624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6A5018A4" w14:textId="73849548" w:rsidR="00F64BFF" w:rsidRDefault="00630624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1DCE4BEF" w14:textId="452A5731" w:rsidR="00F64BFF" w:rsidRDefault="00F64BFF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3,end</w:t>
            </w:r>
            <w:proofErr w:type="gramEnd"/>
            <w:r>
              <w:t>}</w:t>
            </w:r>
          </w:p>
        </w:tc>
      </w:tr>
    </w:tbl>
    <w:p w14:paraId="7EF2E3CC" w14:textId="77777777" w:rsidR="00804CFF" w:rsidRDefault="00804CFF" w:rsidP="001A4633">
      <w:pPr>
        <w:pStyle w:val="ListParagraph"/>
      </w:pPr>
    </w:p>
    <w:p w14:paraId="268E2753" w14:textId="77777777" w:rsidR="001A4633" w:rsidRDefault="001A4633" w:rsidP="001A4633">
      <w:pPr>
        <w:pStyle w:val="ListParagraph"/>
      </w:pPr>
    </w:p>
    <w:p w14:paraId="5098824D" w14:textId="368770DF" w:rsidR="00EA5D9C" w:rsidRPr="00735E47" w:rsidRDefault="00EA5D9C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Is_keyword</w:t>
      </w:r>
      <w:proofErr w:type="spellEnd"/>
    </w:p>
    <w:p w14:paraId="0501ED10" w14:textId="7ACDEA6C" w:rsidR="001A4633" w:rsidRDefault="001A4633" w:rsidP="001A4633">
      <w:pPr>
        <w:pStyle w:val="ListParagraph"/>
      </w:pPr>
    </w:p>
    <w:p w14:paraId="48A73C00" w14:textId="5C01ED5B" w:rsidR="00885BE0" w:rsidRDefault="00885BE0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 }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34"/>
        <w:gridCol w:w="1740"/>
        <w:gridCol w:w="1778"/>
        <w:gridCol w:w="1689"/>
        <w:gridCol w:w="1689"/>
      </w:tblGrid>
      <w:tr w:rsidR="00885BE0" w14:paraId="2437218A" w14:textId="77777777" w:rsidTr="002754F0">
        <w:tc>
          <w:tcPr>
            <w:tcW w:w="1734" w:type="dxa"/>
          </w:tcPr>
          <w:p w14:paraId="47BEBCAA" w14:textId="77777777" w:rsidR="00885BE0" w:rsidRDefault="00885BE0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40" w:type="dxa"/>
          </w:tcPr>
          <w:p w14:paraId="7B589780" w14:textId="77777777" w:rsidR="00885BE0" w:rsidRDefault="00885BE0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78" w:type="dxa"/>
          </w:tcPr>
          <w:p w14:paraId="10B91039" w14:textId="77777777" w:rsidR="00885BE0" w:rsidRDefault="00885BE0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89" w:type="dxa"/>
          </w:tcPr>
          <w:p w14:paraId="26B024F6" w14:textId="77777777" w:rsidR="00885BE0" w:rsidRDefault="00885BE0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689" w:type="dxa"/>
          </w:tcPr>
          <w:p w14:paraId="4E86CB6E" w14:textId="77777777" w:rsidR="00885BE0" w:rsidRDefault="00885BE0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885BE0" w14:paraId="5FAF8ACD" w14:textId="77777777" w:rsidTr="002754F0">
        <w:tc>
          <w:tcPr>
            <w:tcW w:w="1734" w:type="dxa"/>
          </w:tcPr>
          <w:p w14:paraId="720E7828" w14:textId="77777777" w:rsidR="00885BE0" w:rsidRDefault="00885BE0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40" w:type="dxa"/>
          </w:tcPr>
          <w:p w14:paraId="30248C3F" w14:textId="4C340DEF" w:rsidR="00885BE0" w:rsidRDefault="001F2011" w:rsidP="002754F0">
            <w:pPr>
              <w:pStyle w:val="ListParagraph"/>
              <w:ind w:left="0"/>
            </w:pPr>
            <w:r>
              <w:t>=&gt;</w:t>
            </w:r>
          </w:p>
        </w:tc>
        <w:tc>
          <w:tcPr>
            <w:tcW w:w="1778" w:type="dxa"/>
          </w:tcPr>
          <w:p w14:paraId="05250E27" w14:textId="7D417F5E" w:rsidR="00885BE0" w:rsidRDefault="00885BE0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799CA9A8" w14:textId="6C3A10E4" w:rsidR="00885BE0" w:rsidRDefault="00885BE0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0A259AC7" w14:textId="77777777" w:rsidR="00885BE0" w:rsidRDefault="00885BE0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2,end</w:t>
            </w:r>
            <w:proofErr w:type="gramEnd"/>
            <w:r>
              <w:t>}</w:t>
            </w:r>
          </w:p>
        </w:tc>
      </w:tr>
      <w:tr w:rsidR="00885BE0" w14:paraId="6C81D8EB" w14:textId="77777777" w:rsidTr="002754F0">
        <w:tc>
          <w:tcPr>
            <w:tcW w:w="1734" w:type="dxa"/>
          </w:tcPr>
          <w:p w14:paraId="6C6CB163" w14:textId="77777777" w:rsidR="00885BE0" w:rsidRDefault="00885BE0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40" w:type="dxa"/>
          </w:tcPr>
          <w:p w14:paraId="20DE17C8" w14:textId="48F70011" w:rsidR="00885BE0" w:rsidRDefault="001F2011" w:rsidP="002754F0">
            <w:pPr>
              <w:pStyle w:val="ListParagraph"/>
              <w:ind w:left="0"/>
            </w:pPr>
            <w:r>
              <w:t>not</w:t>
            </w:r>
          </w:p>
        </w:tc>
        <w:tc>
          <w:tcPr>
            <w:tcW w:w="1778" w:type="dxa"/>
          </w:tcPr>
          <w:p w14:paraId="03430E08" w14:textId="54C0318F" w:rsidR="00885BE0" w:rsidRDefault="00885BE0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3E7DE920" w14:textId="0AA6E1C8" w:rsidR="00885BE0" w:rsidRDefault="00885BE0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7F654E82" w14:textId="77777777" w:rsidR="00885BE0" w:rsidRDefault="00885BE0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3,end</w:t>
            </w:r>
            <w:proofErr w:type="gramEnd"/>
            <w:r>
              <w:t>}</w:t>
            </w:r>
          </w:p>
        </w:tc>
      </w:tr>
    </w:tbl>
    <w:p w14:paraId="50FB9765" w14:textId="5EEBE7A3" w:rsidR="00885BE0" w:rsidRDefault="00885BE0" w:rsidP="001A4633">
      <w:pPr>
        <w:pStyle w:val="ListParagraph"/>
      </w:pPr>
    </w:p>
    <w:p w14:paraId="1B225247" w14:textId="77777777" w:rsidR="00885BE0" w:rsidRDefault="00885BE0" w:rsidP="001A4633">
      <w:pPr>
        <w:pStyle w:val="ListParagraph"/>
      </w:pPr>
    </w:p>
    <w:p w14:paraId="5A2DB968" w14:textId="77777777" w:rsidR="001A4633" w:rsidRDefault="001A4633" w:rsidP="001A4633">
      <w:pPr>
        <w:pStyle w:val="ListParagraph"/>
      </w:pPr>
    </w:p>
    <w:p w14:paraId="47596C4C" w14:textId="779BD990" w:rsidR="001A4633" w:rsidRPr="00735E47" w:rsidRDefault="00EA5D9C" w:rsidP="001A4633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lastRenderedPageBreak/>
        <w:t>Is_char_constant</w:t>
      </w:r>
      <w:proofErr w:type="spellEnd"/>
    </w:p>
    <w:p w14:paraId="30F65283" w14:textId="37325C74" w:rsidR="001A4633" w:rsidRDefault="001A4633" w:rsidP="001A4633">
      <w:pPr>
        <w:pStyle w:val="ListParagraph"/>
      </w:pPr>
    </w:p>
    <w:p w14:paraId="2211AA3B" w14:textId="64001B01" w:rsidR="00404E9F" w:rsidRDefault="0013613E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 }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34"/>
        <w:gridCol w:w="1740"/>
        <w:gridCol w:w="1778"/>
        <w:gridCol w:w="1689"/>
        <w:gridCol w:w="1689"/>
      </w:tblGrid>
      <w:tr w:rsidR="00404E9F" w14:paraId="67071F36" w14:textId="77777777" w:rsidTr="002754F0">
        <w:tc>
          <w:tcPr>
            <w:tcW w:w="1734" w:type="dxa"/>
          </w:tcPr>
          <w:p w14:paraId="66940195" w14:textId="77777777" w:rsidR="00404E9F" w:rsidRDefault="00404E9F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40" w:type="dxa"/>
          </w:tcPr>
          <w:p w14:paraId="570DACAF" w14:textId="77777777" w:rsidR="00404E9F" w:rsidRDefault="00404E9F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78" w:type="dxa"/>
          </w:tcPr>
          <w:p w14:paraId="42A6A392" w14:textId="77777777" w:rsidR="00404E9F" w:rsidRDefault="00404E9F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89" w:type="dxa"/>
          </w:tcPr>
          <w:p w14:paraId="0DDDE465" w14:textId="77777777" w:rsidR="00404E9F" w:rsidRDefault="00404E9F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689" w:type="dxa"/>
          </w:tcPr>
          <w:p w14:paraId="148FADB1" w14:textId="77777777" w:rsidR="00404E9F" w:rsidRDefault="00404E9F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404E9F" w14:paraId="1F9D2752" w14:textId="77777777" w:rsidTr="002754F0">
        <w:tc>
          <w:tcPr>
            <w:tcW w:w="1734" w:type="dxa"/>
          </w:tcPr>
          <w:p w14:paraId="17455880" w14:textId="77777777" w:rsidR="00404E9F" w:rsidRDefault="00404E9F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40" w:type="dxa"/>
          </w:tcPr>
          <w:p w14:paraId="5A60DFF8" w14:textId="40D95100" w:rsidR="00404E9F" w:rsidRDefault="003E209D" w:rsidP="002754F0">
            <w:pPr>
              <w:pStyle w:val="ListParagraph"/>
              <w:ind w:left="0"/>
            </w:pPr>
            <w:r>
              <w:t>#a</w:t>
            </w:r>
          </w:p>
        </w:tc>
        <w:tc>
          <w:tcPr>
            <w:tcW w:w="1778" w:type="dxa"/>
          </w:tcPr>
          <w:p w14:paraId="517D1325" w14:textId="0F78BFF4" w:rsidR="00404E9F" w:rsidRDefault="00404E9F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46545B6A" w14:textId="16FFC5A9" w:rsidR="00404E9F" w:rsidRDefault="00404E9F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2D43DDB5" w14:textId="77777777" w:rsidR="00404E9F" w:rsidRDefault="00404E9F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2,end</w:t>
            </w:r>
            <w:proofErr w:type="gramEnd"/>
            <w:r>
              <w:t>}</w:t>
            </w:r>
          </w:p>
        </w:tc>
      </w:tr>
      <w:tr w:rsidR="00404E9F" w14:paraId="430D2112" w14:textId="77777777" w:rsidTr="002754F0">
        <w:tc>
          <w:tcPr>
            <w:tcW w:w="1734" w:type="dxa"/>
          </w:tcPr>
          <w:p w14:paraId="6AFA41F7" w14:textId="77777777" w:rsidR="00404E9F" w:rsidRDefault="00404E9F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40" w:type="dxa"/>
          </w:tcPr>
          <w:p w14:paraId="1DC17E05" w14:textId="41E59C8F" w:rsidR="00404E9F" w:rsidRDefault="003E209D" w:rsidP="002754F0">
            <w:pPr>
              <w:pStyle w:val="ListParagraph"/>
              <w:ind w:left="0"/>
            </w:pPr>
            <w:r>
              <w:t>#</w:t>
            </w:r>
            <w:proofErr w:type="gramStart"/>
            <w:r>
              <w:t>a</w:t>
            </w:r>
            <w:r w:rsidR="00B80A2E">
              <w:t>b</w:t>
            </w:r>
            <w:proofErr w:type="gramEnd"/>
          </w:p>
        </w:tc>
        <w:tc>
          <w:tcPr>
            <w:tcW w:w="1778" w:type="dxa"/>
          </w:tcPr>
          <w:p w14:paraId="230C3ED7" w14:textId="2668A146" w:rsidR="00404E9F" w:rsidRDefault="00404E9F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27D37A5A" w14:textId="6D4EA5F4" w:rsidR="00404E9F" w:rsidRDefault="00404E9F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770983AB" w14:textId="77777777" w:rsidR="00404E9F" w:rsidRDefault="00404E9F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3,end</w:t>
            </w:r>
            <w:proofErr w:type="gramEnd"/>
            <w:r>
              <w:t>}</w:t>
            </w:r>
          </w:p>
        </w:tc>
      </w:tr>
    </w:tbl>
    <w:p w14:paraId="463B28AB" w14:textId="77777777" w:rsidR="00404E9F" w:rsidRDefault="00404E9F" w:rsidP="001A4633">
      <w:pPr>
        <w:pStyle w:val="ListParagraph"/>
      </w:pPr>
    </w:p>
    <w:p w14:paraId="423EDD15" w14:textId="00B43D15" w:rsidR="001A4633" w:rsidRDefault="001A4633" w:rsidP="001A4633">
      <w:pPr>
        <w:pStyle w:val="ListParagraph"/>
      </w:pPr>
    </w:p>
    <w:p w14:paraId="1D9808ED" w14:textId="77777777" w:rsidR="001A4633" w:rsidRDefault="001A4633" w:rsidP="001A4633">
      <w:pPr>
        <w:pStyle w:val="ListParagraph"/>
      </w:pPr>
    </w:p>
    <w:p w14:paraId="4E697EFE" w14:textId="6C9B2BB6" w:rsidR="00EA5D9C" w:rsidRPr="00735E47" w:rsidRDefault="00327D07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Is_num_constant</w:t>
      </w:r>
      <w:proofErr w:type="spellEnd"/>
    </w:p>
    <w:p w14:paraId="17E8D2A1" w14:textId="59E51CC4" w:rsidR="001A4633" w:rsidRDefault="001A4633" w:rsidP="001A4633">
      <w:pPr>
        <w:pStyle w:val="ListParagraph"/>
      </w:pPr>
    </w:p>
    <w:p w14:paraId="458D6079" w14:textId="72A48356" w:rsidR="001A4633" w:rsidRDefault="00884D56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7), (2,3), (2,6), (3,4), (3,5), (4,2) }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61"/>
        <w:gridCol w:w="1583"/>
        <w:gridCol w:w="1661"/>
        <w:gridCol w:w="1571"/>
        <w:gridCol w:w="2254"/>
      </w:tblGrid>
      <w:tr w:rsidR="00884D56" w14:paraId="3E38AE11" w14:textId="77777777" w:rsidTr="002754F0">
        <w:tc>
          <w:tcPr>
            <w:tcW w:w="1734" w:type="dxa"/>
          </w:tcPr>
          <w:p w14:paraId="7E0E10B2" w14:textId="77777777" w:rsidR="00884D56" w:rsidRDefault="00884D56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40" w:type="dxa"/>
          </w:tcPr>
          <w:p w14:paraId="7CA37226" w14:textId="77777777" w:rsidR="00884D56" w:rsidRDefault="00884D56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78" w:type="dxa"/>
          </w:tcPr>
          <w:p w14:paraId="255F14D1" w14:textId="77777777" w:rsidR="00884D56" w:rsidRDefault="00884D56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89" w:type="dxa"/>
          </w:tcPr>
          <w:p w14:paraId="4BAE56E3" w14:textId="77777777" w:rsidR="00884D56" w:rsidRDefault="00884D56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689" w:type="dxa"/>
          </w:tcPr>
          <w:p w14:paraId="7A482ECF" w14:textId="77777777" w:rsidR="00884D56" w:rsidRDefault="00884D56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884D56" w14:paraId="7C1CACCA" w14:textId="77777777" w:rsidTr="002754F0">
        <w:tc>
          <w:tcPr>
            <w:tcW w:w="1734" w:type="dxa"/>
          </w:tcPr>
          <w:p w14:paraId="1F7A8730" w14:textId="77777777" w:rsidR="00884D56" w:rsidRDefault="00884D56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40" w:type="dxa"/>
          </w:tcPr>
          <w:p w14:paraId="3AA0FB14" w14:textId="65FD4469" w:rsidR="00884D56" w:rsidRDefault="009861D7" w:rsidP="002754F0">
            <w:pPr>
              <w:pStyle w:val="ListParagraph"/>
              <w:ind w:left="0"/>
            </w:pPr>
            <w:r>
              <w:t>5</w:t>
            </w:r>
            <w:r w:rsidR="00E5375A">
              <w:t>a</w:t>
            </w:r>
            <w:r>
              <w:t>5a</w:t>
            </w:r>
          </w:p>
        </w:tc>
        <w:tc>
          <w:tcPr>
            <w:tcW w:w="1778" w:type="dxa"/>
          </w:tcPr>
          <w:p w14:paraId="4CCD0269" w14:textId="5725E6D9" w:rsidR="00884D56" w:rsidRDefault="00884D56" w:rsidP="002754F0">
            <w:pPr>
              <w:pStyle w:val="ListParagraph"/>
              <w:ind w:left="0"/>
            </w:pPr>
            <w:r>
              <w:t xml:space="preserve"> </w:t>
            </w:r>
            <w:r w:rsidR="00E5375A">
              <w:t>false</w:t>
            </w:r>
          </w:p>
        </w:tc>
        <w:tc>
          <w:tcPr>
            <w:tcW w:w="1689" w:type="dxa"/>
          </w:tcPr>
          <w:p w14:paraId="6FE24F4E" w14:textId="591BF172" w:rsidR="00884D56" w:rsidRDefault="004652FE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58096962" w14:textId="2D91294B" w:rsidR="00884D56" w:rsidRDefault="00AE2C3A" w:rsidP="002754F0">
            <w:pPr>
              <w:pStyle w:val="ListParagraph"/>
              <w:ind w:left="0"/>
            </w:pPr>
            <w:r>
              <w:t>{start,1,2,3,4,2,3,5, end}</w:t>
            </w:r>
          </w:p>
        </w:tc>
      </w:tr>
      <w:tr w:rsidR="00884D56" w14:paraId="349A6DD4" w14:textId="77777777" w:rsidTr="002754F0">
        <w:tc>
          <w:tcPr>
            <w:tcW w:w="1734" w:type="dxa"/>
          </w:tcPr>
          <w:p w14:paraId="731DB991" w14:textId="77777777" w:rsidR="00884D56" w:rsidRDefault="00884D56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40" w:type="dxa"/>
          </w:tcPr>
          <w:p w14:paraId="5664D700" w14:textId="7A272C9B" w:rsidR="00884D56" w:rsidRDefault="00DE1BCE" w:rsidP="002754F0">
            <w:pPr>
              <w:pStyle w:val="ListParagraph"/>
              <w:ind w:left="0"/>
            </w:pPr>
            <w:r>
              <w:t>567</w:t>
            </w:r>
            <w:r w:rsidR="004652FE">
              <w:t>/0</w:t>
            </w:r>
          </w:p>
        </w:tc>
        <w:tc>
          <w:tcPr>
            <w:tcW w:w="1778" w:type="dxa"/>
          </w:tcPr>
          <w:p w14:paraId="7599076B" w14:textId="4E25D1CF" w:rsidR="00884D56" w:rsidRDefault="004652FE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0ABE8DB5" w14:textId="5D542F11" w:rsidR="00884D56" w:rsidRDefault="004652FE" w:rsidP="002754F0">
            <w:pPr>
              <w:pStyle w:val="ListParagraph"/>
              <w:ind w:left="0"/>
            </w:pPr>
            <w:r>
              <w:t>Never reached</w:t>
            </w:r>
          </w:p>
        </w:tc>
        <w:tc>
          <w:tcPr>
            <w:tcW w:w="1689" w:type="dxa"/>
          </w:tcPr>
          <w:p w14:paraId="4B4F19B7" w14:textId="066C5F1A" w:rsidR="00884D56" w:rsidRDefault="00AE2C3A" w:rsidP="002754F0">
            <w:pPr>
              <w:pStyle w:val="ListParagraph"/>
              <w:ind w:left="0"/>
            </w:pPr>
            <w:r>
              <w:t>{start,1,2,3,4,2,3,4,2,6, end}</w:t>
            </w:r>
          </w:p>
        </w:tc>
      </w:tr>
      <w:tr w:rsidR="00AE2C3A" w14:paraId="5F0383D0" w14:textId="77777777" w:rsidTr="002754F0">
        <w:tc>
          <w:tcPr>
            <w:tcW w:w="1734" w:type="dxa"/>
          </w:tcPr>
          <w:p w14:paraId="4DE64C86" w14:textId="71764B68" w:rsidR="00AE2C3A" w:rsidRDefault="00AE2C3A" w:rsidP="002754F0">
            <w:pPr>
              <w:pStyle w:val="ListParagraph"/>
              <w:ind w:left="0"/>
            </w:pPr>
            <w:r>
              <w:t>T3</w:t>
            </w:r>
          </w:p>
        </w:tc>
        <w:tc>
          <w:tcPr>
            <w:tcW w:w="1740" w:type="dxa"/>
          </w:tcPr>
          <w:p w14:paraId="17129FF3" w14:textId="63632AF2" w:rsidR="00AE2C3A" w:rsidRDefault="00EA06E5" w:rsidP="002754F0">
            <w:pPr>
              <w:pStyle w:val="ListParagraph"/>
              <w:ind w:left="0"/>
            </w:pPr>
            <w:r>
              <w:t>9</w:t>
            </w:r>
          </w:p>
        </w:tc>
        <w:tc>
          <w:tcPr>
            <w:tcW w:w="1778" w:type="dxa"/>
          </w:tcPr>
          <w:p w14:paraId="408EFD00" w14:textId="6A9F7CC1" w:rsidR="00AE2C3A" w:rsidRDefault="00AE2C3A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488CCD07" w14:textId="70DCC144" w:rsidR="00AE2C3A" w:rsidRDefault="00AE2C3A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5CA27230" w14:textId="77777777" w:rsidR="00AE2C3A" w:rsidRDefault="00AE2C3A" w:rsidP="002754F0">
            <w:pPr>
              <w:pStyle w:val="ListParagraph"/>
              <w:ind w:left="0"/>
            </w:pPr>
          </w:p>
        </w:tc>
      </w:tr>
      <w:tr w:rsidR="00AE2C3A" w14:paraId="1043732E" w14:textId="77777777" w:rsidTr="002754F0">
        <w:tc>
          <w:tcPr>
            <w:tcW w:w="1734" w:type="dxa"/>
          </w:tcPr>
          <w:p w14:paraId="5A2D099E" w14:textId="3B5BBB0B" w:rsidR="00AE2C3A" w:rsidRDefault="00AE2C3A" w:rsidP="002754F0">
            <w:pPr>
              <w:pStyle w:val="ListParagraph"/>
              <w:ind w:left="0"/>
            </w:pPr>
            <w:r>
              <w:t>T4</w:t>
            </w:r>
          </w:p>
        </w:tc>
        <w:tc>
          <w:tcPr>
            <w:tcW w:w="1740" w:type="dxa"/>
          </w:tcPr>
          <w:p w14:paraId="0CD6CF9D" w14:textId="29D81781" w:rsidR="00AE2C3A" w:rsidRDefault="00EA06E5" w:rsidP="002754F0">
            <w:pPr>
              <w:pStyle w:val="ListParagraph"/>
              <w:ind w:left="0"/>
            </w:pPr>
            <w:r>
              <w:t>99a</w:t>
            </w:r>
          </w:p>
        </w:tc>
        <w:tc>
          <w:tcPr>
            <w:tcW w:w="1778" w:type="dxa"/>
          </w:tcPr>
          <w:p w14:paraId="27E76C04" w14:textId="4C1D5864" w:rsidR="00AE2C3A" w:rsidRDefault="00AC42ED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89" w:type="dxa"/>
          </w:tcPr>
          <w:p w14:paraId="74278ED8" w14:textId="5AF9DAC2" w:rsidR="00AE2C3A" w:rsidRDefault="00AC42ED" w:rsidP="002754F0">
            <w:pPr>
              <w:pStyle w:val="ListParagraph"/>
              <w:ind w:left="0"/>
            </w:pPr>
            <w:r>
              <w:t>Never reached</w:t>
            </w:r>
          </w:p>
        </w:tc>
        <w:tc>
          <w:tcPr>
            <w:tcW w:w="1689" w:type="dxa"/>
          </w:tcPr>
          <w:p w14:paraId="2C9FF9EB" w14:textId="32012AA1" w:rsidR="00AE2C3A" w:rsidRDefault="00AC42ED" w:rsidP="002754F0">
            <w:pPr>
              <w:pStyle w:val="ListParagraph"/>
              <w:ind w:left="0"/>
            </w:pPr>
            <w:r>
              <w:t>{start,1,2,6, end}</w:t>
            </w:r>
          </w:p>
        </w:tc>
      </w:tr>
      <w:tr w:rsidR="00AC42ED" w14:paraId="4573044A" w14:textId="77777777" w:rsidTr="002754F0">
        <w:tc>
          <w:tcPr>
            <w:tcW w:w="1734" w:type="dxa"/>
          </w:tcPr>
          <w:p w14:paraId="4DFF4249" w14:textId="6DF65C4A" w:rsidR="00AC42ED" w:rsidRDefault="00AC42ED" w:rsidP="002754F0">
            <w:pPr>
              <w:pStyle w:val="ListParagraph"/>
              <w:ind w:left="0"/>
            </w:pPr>
            <w:r>
              <w:t>T5</w:t>
            </w:r>
          </w:p>
        </w:tc>
        <w:tc>
          <w:tcPr>
            <w:tcW w:w="1740" w:type="dxa"/>
          </w:tcPr>
          <w:p w14:paraId="549ECF72" w14:textId="0749DA03" w:rsidR="00AC42ED" w:rsidRDefault="00EA06E5" w:rsidP="002754F0">
            <w:pPr>
              <w:pStyle w:val="ListParagraph"/>
              <w:ind w:left="0"/>
            </w:pPr>
            <w:r>
              <w:t>A99</w:t>
            </w:r>
          </w:p>
        </w:tc>
        <w:tc>
          <w:tcPr>
            <w:tcW w:w="1778" w:type="dxa"/>
          </w:tcPr>
          <w:p w14:paraId="6B893BF3" w14:textId="443264BC" w:rsidR="00AC42ED" w:rsidRDefault="00BA2D59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0ACDDCEE" w14:textId="7E4ABCB4" w:rsidR="00AC42ED" w:rsidRDefault="00BA2D59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89" w:type="dxa"/>
          </w:tcPr>
          <w:p w14:paraId="16A14F7C" w14:textId="348D9161" w:rsidR="00AC42ED" w:rsidRDefault="00BA2D59" w:rsidP="002754F0">
            <w:pPr>
              <w:pStyle w:val="ListParagraph"/>
              <w:ind w:left="0"/>
            </w:pPr>
            <w:r>
              <w:t>{start,1,7, end}</w:t>
            </w:r>
          </w:p>
        </w:tc>
      </w:tr>
    </w:tbl>
    <w:p w14:paraId="2C4F6CCF" w14:textId="77777777" w:rsidR="00884D56" w:rsidRDefault="00884D56" w:rsidP="001A4633">
      <w:pPr>
        <w:pStyle w:val="ListParagraph"/>
      </w:pPr>
    </w:p>
    <w:p w14:paraId="28DFC62F" w14:textId="2BC2B073" w:rsidR="001A4633" w:rsidRDefault="001A4633" w:rsidP="001A4633">
      <w:pPr>
        <w:pStyle w:val="ListParagraph"/>
      </w:pPr>
    </w:p>
    <w:p w14:paraId="66F7E82B" w14:textId="77777777" w:rsidR="001A4633" w:rsidRDefault="001A4633" w:rsidP="001A4633">
      <w:pPr>
        <w:pStyle w:val="ListParagraph"/>
      </w:pPr>
    </w:p>
    <w:p w14:paraId="1E400009" w14:textId="4F92A2E5" w:rsidR="00327D07" w:rsidRPr="00735E47" w:rsidRDefault="00327D07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Is_str_constant</w:t>
      </w:r>
      <w:proofErr w:type="spellEnd"/>
    </w:p>
    <w:p w14:paraId="47800CE6" w14:textId="0737385B" w:rsidR="001A4633" w:rsidRDefault="001A4633" w:rsidP="001A4633">
      <w:pPr>
        <w:pStyle w:val="ListParagraph"/>
      </w:pPr>
    </w:p>
    <w:p w14:paraId="6C79A70A" w14:textId="627809DB" w:rsidR="008664F1" w:rsidRDefault="008664F1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7), (2,3), (2,6), (3,4), (3,5), (5,2) }</w:t>
      </w:r>
    </w:p>
    <w:p w14:paraId="321EF0D9" w14:textId="680A89F3" w:rsidR="00962D63" w:rsidRDefault="00962D63" w:rsidP="001A463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49"/>
        <w:gridCol w:w="1468"/>
        <w:gridCol w:w="1585"/>
        <w:gridCol w:w="1465"/>
        <w:gridCol w:w="2663"/>
      </w:tblGrid>
      <w:tr w:rsidR="0025754C" w14:paraId="3F91F80B" w14:textId="77777777" w:rsidTr="0025754C">
        <w:tc>
          <w:tcPr>
            <w:tcW w:w="1693" w:type="dxa"/>
          </w:tcPr>
          <w:p w14:paraId="1A5FE6FE" w14:textId="77777777" w:rsidR="00962D63" w:rsidRDefault="00962D63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00" w:type="dxa"/>
          </w:tcPr>
          <w:p w14:paraId="6C2D5C03" w14:textId="77777777" w:rsidR="00962D63" w:rsidRDefault="00962D63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50" w:type="dxa"/>
          </w:tcPr>
          <w:p w14:paraId="232FD2B5" w14:textId="77777777" w:rsidR="00962D63" w:rsidRDefault="00962D63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56" w:type="dxa"/>
          </w:tcPr>
          <w:p w14:paraId="7CB327B7" w14:textId="77777777" w:rsidR="00962D63" w:rsidRDefault="00962D63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831" w:type="dxa"/>
          </w:tcPr>
          <w:p w14:paraId="0007A001" w14:textId="77777777" w:rsidR="00962D63" w:rsidRDefault="00962D63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25754C" w14:paraId="492D37B1" w14:textId="77777777" w:rsidTr="0025754C">
        <w:tc>
          <w:tcPr>
            <w:tcW w:w="1693" w:type="dxa"/>
          </w:tcPr>
          <w:p w14:paraId="5DE581E2" w14:textId="77777777" w:rsidR="00962D63" w:rsidRDefault="00962D63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00" w:type="dxa"/>
          </w:tcPr>
          <w:p w14:paraId="48B491F1" w14:textId="68076D65" w:rsidR="00962D63" w:rsidRDefault="008B060B" w:rsidP="002754F0">
            <w:pPr>
              <w:pStyle w:val="ListParagraph"/>
              <w:ind w:left="0"/>
            </w:pPr>
            <w:proofErr w:type="spellStart"/>
            <w:r>
              <w:t>xy</w:t>
            </w:r>
            <w:proofErr w:type="spellEnd"/>
            <w:r w:rsidR="00D46EE4">
              <w:t>/0</w:t>
            </w:r>
          </w:p>
        </w:tc>
        <w:tc>
          <w:tcPr>
            <w:tcW w:w="1750" w:type="dxa"/>
          </w:tcPr>
          <w:p w14:paraId="524FB865" w14:textId="3B24D1A0" w:rsidR="00962D63" w:rsidRDefault="005D33F6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56" w:type="dxa"/>
          </w:tcPr>
          <w:p w14:paraId="5761DF78" w14:textId="641600AD" w:rsidR="00962D63" w:rsidRDefault="00962D63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60C6E432" w14:textId="3D429923" w:rsidR="00962D63" w:rsidRDefault="005D33F6" w:rsidP="002754F0">
            <w:pPr>
              <w:pStyle w:val="ListParagraph"/>
              <w:ind w:left="0"/>
            </w:pPr>
            <w:r>
              <w:t>{start,1,2,3,5,2,3,5,2,</w:t>
            </w:r>
            <w:proofErr w:type="gramStart"/>
            <w:r>
              <w:t>6,end</w:t>
            </w:r>
            <w:proofErr w:type="gramEnd"/>
            <w:r>
              <w:t>}</w:t>
            </w:r>
          </w:p>
        </w:tc>
      </w:tr>
      <w:tr w:rsidR="0025754C" w14:paraId="2E273C71" w14:textId="77777777" w:rsidTr="0025754C">
        <w:tc>
          <w:tcPr>
            <w:tcW w:w="1693" w:type="dxa"/>
          </w:tcPr>
          <w:p w14:paraId="66BE5FDC" w14:textId="77777777" w:rsidR="00962D63" w:rsidRDefault="00962D63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00" w:type="dxa"/>
          </w:tcPr>
          <w:p w14:paraId="30705D9B" w14:textId="18EFE959" w:rsidR="00962D63" w:rsidRDefault="008B060B" w:rsidP="002754F0">
            <w:pPr>
              <w:pStyle w:val="ListParagraph"/>
              <w:ind w:left="0"/>
            </w:pPr>
            <w:r>
              <w:t>x</w:t>
            </w:r>
          </w:p>
        </w:tc>
        <w:tc>
          <w:tcPr>
            <w:tcW w:w="1750" w:type="dxa"/>
          </w:tcPr>
          <w:p w14:paraId="61C3BF40" w14:textId="0E8ACCBB" w:rsidR="00962D63" w:rsidRDefault="005051D2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56" w:type="dxa"/>
          </w:tcPr>
          <w:p w14:paraId="2D8CE014" w14:textId="3425E78F" w:rsidR="00962D63" w:rsidRDefault="005051D2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107D3357" w14:textId="0303890E" w:rsidR="00962D63" w:rsidRDefault="005051D2" w:rsidP="002754F0">
            <w:pPr>
              <w:pStyle w:val="ListParagraph"/>
              <w:ind w:left="0"/>
            </w:pPr>
            <w:r>
              <w:t>{start,1,2,3,5,2,3,</w:t>
            </w:r>
            <w:proofErr w:type="gramStart"/>
            <w:r>
              <w:t>4,end</w:t>
            </w:r>
            <w:proofErr w:type="gramEnd"/>
            <w:r>
              <w:t>}</w:t>
            </w:r>
          </w:p>
        </w:tc>
      </w:tr>
      <w:tr w:rsidR="005051D2" w14:paraId="4AEA0E73" w14:textId="77777777" w:rsidTr="0025754C">
        <w:tc>
          <w:tcPr>
            <w:tcW w:w="1693" w:type="dxa"/>
          </w:tcPr>
          <w:p w14:paraId="06586B71" w14:textId="15F75397" w:rsidR="005051D2" w:rsidRDefault="005051D2" w:rsidP="002754F0">
            <w:pPr>
              <w:pStyle w:val="ListParagraph"/>
              <w:ind w:left="0"/>
            </w:pPr>
            <w:r>
              <w:t>T3</w:t>
            </w:r>
          </w:p>
        </w:tc>
        <w:tc>
          <w:tcPr>
            <w:tcW w:w="1700" w:type="dxa"/>
          </w:tcPr>
          <w:p w14:paraId="091E8281" w14:textId="7EE64558" w:rsidR="005051D2" w:rsidRDefault="008B060B" w:rsidP="002754F0">
            <w:pPr>
              <w:pStyle w:val="ListParagraph"/>
              <w:ind w:left="0"/>
            </w:pPr>
            <w:r>
              <w:t>xx</w:t>
            </w:r>
          </w:p>
        </w:tc>
        <w:tc>
          <w:tcPr>
            <w:tcW w:w="1750" w:type="dxa"/>
          </w:tcPr>
          <w:p w14:paraId="72814808" w14:textId="7FF97E9B" w:rsidR="005051D2" w:rsidRDefault="005E585C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56" w:type="dxa"/>
          </w:tcPr>
          <w:p w14:paraId="64B54B72" w14:textId="2FBFF161" w:rsidR="005051D2" w:rsidRDefault="005E585C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831" w:type="dxa"/>
          </w:tcPr>
          <w:p w14:paraId="1A1C4E06" w14:textId="4A23406C" w:rsidR="005051D2" w:rsidRDefault="005E585C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7,end</w:t>
            </w:r>
            <w:proofErr w:type="gramEnd"/>
            <w:r>
              <w:t>}</w:t>
            </w:r>
          </w:p>
        </w:tc>
      </w:tr>
    </w:tbl>
    <w:p w14:paraId="775B164D" w14:textId="77777777" w:rsidR="00962D63" w:rsidRDefault="00962D63" w:rsidP="001A4633">
      <w:pPr>
        <w:pStyle w:val="ListParagraph"/>
      </w:pPr>
    </w:p>
    <w:p w14:paraId="20E8D6AD" w14:textId="1F807A0D" w:rsidR="001A4633" w:rsidRDefault="001A4633" w:rsidP="001A4633">
      <w:pPr>
        <w:pStyle w:val="ListParagraph"/>
      </w:pPr>
    </w:p>
    <w:p w14:paraId="1ED6F7FA" w14:textId="77777777" w:rsidR="001A4633" w:rsidRDefault="001A4633" w:rsidP="001A4633">
      <w:pPr>
        <w:pStyle w:val="ListParagraph"/>
      </w:pPr>
    </w:p>
    <w:p w14:paraId="67A702EA" w14:textId="37F3EE97" w:rsidR="00327D07" w:rsidRPr="00735E47" w:rsidRDefault="00327D07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Is_identifier</w:t>
      </w:r>
      <w:proofErr w:type="spellEnd"/>
    </w:p>
    <w:p w14:paraId="2414D63F" w14:textId="4E6BFBFD" w:rsidR="001A4633" w:rsidRPr="00735E47" w:rsidRDefault="001A4633" w:rsidP="001A4633">
      <w:pPr>
        <w:pStyle w:val="ListParagraph"/>
        <w:rPr>
          <w:b/>
          <w:bCs/>
        </w:rPr>
      </w:pPr>
    </w:p>
    <w:p w14:paraId="1FAEEF3B" w14:textId="0FA99062" w:rsidR="001A4633" w:rsidRDefault="002A0AE7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7), (2,3), (2,6), (3,4), (3,5), (4,2) }</w:t>
      </w:r>
    </w:p>
    <w:p w14:paraId="7714AA88" w14:textId="77777777" w:rsidR="002A0AE7" w:rsidRDefault="002A0AE7" w:rsidP="001A463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1"/>
        <w:gridCol w:w="1556"/>
        <w:gridCol w:w="1648"/>
        <w:gridCol w:w="1554"/>
        <w:gridCol w:w="2331"/>
      </w:tblGrid>
      <w:tr w:rsidR="00FB052A" w14:paraId="658326C1" w14:textId="77777777" w:rsidTr="002754F0">
        <w:tc>
          <w:tcPr>
            <w:tcW w:w="1693" w:type="dxa"/>
          </w:tcPr>
          <w:p w14:paraId="5A9074C5" w14:textId="77777777" w:rsidR="00FB052A" w:rsidRDefault="00FB052A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00" w:type="dxa"/>
          </w:tcPr>
          <w:p w14:paraId="72DC978F" w14:textId="77777777" w:rsidR="00FB052A" w:rsidRDefault="00FB052A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50" w:type="dxa"/>
          </w:tcPr>
          <w:p w14:paraId="13AF3BAB" w14:textId="77777777" w:rsidR="00FB052A" w:rsidRDefault="00FB052A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56" w:type="dxa"/>
          </w:tcPr>
          <w:p w14:paraId="4490C632" w14:textId="77777777" w:rsidR="00FB052A" w:rsidRDefault="00FB052A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831" w:type="dxa"/>
          </w:tcPr>
          <w:p w14:paraId="0110330D" w14:textId="77777777" w:rsidR="00FB052A" w:rsidRDefault="00FB052A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FB052A" w14:paraId="67030C79" w14:textId="77777777" w:rsidTr="002754F0">
        <w:tc>
          <w:tcPr>
            <w:tcW w:w="1693" w:type="dxa"/>
          </w:tcPr>
          <w:p w14:paraId="73729A52" w14:textId="77777777" w:rsidR="00FB052A" w:rsidRDefault="00FB052A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00" w:type="dxa"/>
          </w:tcPr>
          <w:p w14:paraId="0E9729CA" w14:textId="63D9AACC" w:rsidR="00FB052A" w:rsidRDefault="0090138A" w:rsidP="002754F0">
            <w:pPr>
              <w:pStyle w:val="ListParagraph"/>
              <w:ind w:left="0"/>
            </w:pPr>
            <w:r>
              <w:t>1a</w:t>
            </w:r>
          </w:p>
        </w:tc>
        <w:tc>
          <w:tcPr>
            <w:tcW w:w="1750" w:type="dxa"/>
          </w:tcPr>
          <w:p w14:paraId="582AD05F" w14:textId="7DDCE118" w:rsidR="00FB052A" w:rsidRDefault="00E926F1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56" w:type="dxa"/>
          </w:tcPr>
          <w:p w14:paraId="7D88A9DE" w14:textId="2B062869" w:rsidR="00FB052A" w:rsidRDefault="00FB052A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7EE9B649" w14:textId="0C461102" w:rsidR="00FB052A" w:rsidRDefault="00FB052A" w:rsidP="002754F0">
            <w:pPr>
              <w:pStyle w:val="ListParagraph"/>
              <w:ind w:left="0"/>
            </w:pPr>
            <w:r>
              <w:t>{start,1,</w:t>
            </w:r>
            <w:r w:rsidR="00E926F1">
              <w:t xml:space="preserve">7, </w:t>
            </w:r>
            <w:r>
              <w:t>end}</w:t>
            </w:r>
          </w:p>
        </w:tc>
      </w:tr>
      <w:tr w:rsidR="00FB052A" w14:paraId="252A8696" w14:textId="77777777" w:rsidTr="002754F0">
        <w:tc>
          <w:tcPr>
            <w:tcW w:w="1693" w:type="dxa"/>
          </w:tcPr>
          <w:p w14:paraId="7B0264D5" w14:textId="77777777" w:rsidR="00FB052A" w:rsidRDefault="00FB052A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00" w:type="dxa"/>
          </w:tcPr>
          <w:p w14:paraId="25E32848" w14:textId="2E873602" w:rsidR="00FB052A" w:rsidRDefault="00032CB7" w:rsidP="002754F0">
            <w:pPr>
              <w:pStyle w:val="ListParagraph"/>
              <w:ind w:left="0"/>
            </w:pPr>
            <w:r>
              <w:t>A</w:t>
            </w:r>
            <w:r w:rsidR="00922F34">
              <w:t>$</w:t>
            </w:r>
          </w:p>
        </w:tc>
        <w:tc>
          <w:tcPr>
            <w:tcW w:w="1750" w:type="dxa"/>
          </w:tcPr>
          <w:p w14:paraId="168D1106" w14:textId="1DB45AA5" w:rsidR="00FB052A" w:rsidRDefault="00FB052A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56" w:type="dxa"/>
          </w:tcPr>
          <w:p w14:paraId="3CD2D5DE" w14:textId="26490E07" w:rsidR="00FB052A" w:rsidRDefault="00FB052A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831" w:type="dxa"/>
          </w:tcPr>
          <w:p w14:paraId="7F637272" w14:textId="49B16AD1" w:rsidR="00FB052A" w:rsidRDefault="00FB052A" w:rsidP="002754F0">
            <w:pPr>
              <w:pStyle w:val="ListParagraph"/>
              <w:ind w:left="0"/>
            </w:pPr>
            <w:r>
              <w:t>{start,1,2,</w:t>
            </w:r>
            <w:r w:rsidR="00E926F1">
              <w:t>3,4</w:t>
            </w:r>
            <w:r w:rsidR="00D119FC">
              <w:t>,2,3,</w:t>
            </w:r>
            <w:proofErr w:type="gramStart"/>
            <w:r w:rsidR="00D119FC">
              <w:t>5</w:t>
            </w:r>
            <w:r>
              <w:t>,end</w:t>
            </w:r>
            <w:proofErr w:type="gramEnd"/>
            <w:r>
              <w:t>}</w:t>
            </w:r>
          </w:p>
        </w:tc>
      </w:tr>
      <w:tr w:rsidR="00FA2E7F" w14:paraId="554E0860" w14:textId="77777777" w:rsidTr="002754F0">
        <w:tc>
          <w:tcPr>
            <w:tcW w:w="1693" w:type="dxa"/>
          </w:tcPr>
          <w:p w14:paraId="493AD577" w14:textId="0E188709" w:rsidR="00FA2E7F" w:rsidRDefault="00FA2E7F" w:rsidP="002754F0">
            <w:pPr>
              <w:pStyle w:val="ListParagraph"/>
              <w:ind w:left="0"/>
            </w:pPr>
            <w:r>
              <w:t>T3</w:t>
            </w:r>
          </w:p>
        </w:tc>
        <w:tc>
          <w:tcPr>
            <w:tcW w:w="1700" w:type="dxa"/>
          </w:tcPr>
          <w:p w14:paraId="711C06ED" w14:textId="2E2F3042" w:rsidR="00FA2E7F" w:rsidRDefault="00922F34" w:rsidP="002754F0">
            <w:pPr>
              <w:pStyle w:val="ListParagraph"/>
              <w:ind w:left="0"/>
            </w:pPr>
            <w:r>
              <w:t>$</w:t>
            </w:r>
          </w:p>
        </w:tc>
        <w:tc>
          <w:tcPr>
            <w:tcW w:w="1750" w:type="dxa"/>
          </w:tcPr>
          <w:p w14:paraId="5B42A3FD" w14:textId="461F65AA" w:rsidR="00FA2E7F" w:rsidRDefault="00AB4447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56" w:type="dxa"/>
          </w:tcPr>
          <w:p w14:paraId="2699FE59" w14:textId="03F5F3F5" w:rsidR="00FA2E7F" w:rsidRDefault="004E5BC2" w:rsidP="002754F0">
            <w:pPr>
              <w:pStyle w:val="ListParagraph"/>
              <w:ind w:left="0"/>
            </w:pPr>
            <w:r>
              <w:t xml:space="preserve">Never </w:t>
            </w:r>
            <w:r w:rsidR="008C59AC">
              <w:t>reached</w:t>
            </w:r>
          </w:p>
        </w:tc>
        <w:tc>
          <w:tcPr>
            <w:tcW w:w="1831" w:type="dxa"/>
          </w:tcPr>
          <w:p w14:paraId="7CBF6336" w14:textId="362914B8" w:rsidR="00FA2E7F" w:rsidRDefault="004E5BC2" w:rsidP="002754F0">
            <w:pPr>
              <w:pStyle w:val="ListParagraph"/>
              <w:ind w:left="0"/>
            </w:pPr>
            <w:r>
              <w:t>{start,1,2,3,</w:t>
            </w:r>
            <w:proofErr w:type="gramStart"/>
            <w:r>
              <w:t>5,end</w:t>
            </w:r>
            <w:proofErr w:type="gramEnd"/>
            <w:r>
              <w:t>}</w:t>
            </w:r>
          </w:p>
        </w:tc>
      </w:tr>
    </w:tbl>
    <w:p w14:paraId="7DBB74C2" w14:textId="1B7B3FD3" w:rsidR="001A4633" w:rsidRDefault="001A4633" w:rsidP="001A4633">
      <w:pPr>
        <w:pStyle w:val="ListParagraph"/>
      </w:pPr>
    </w:p>
    <w:p w14:paraId="624C332E" w14:textId="77777777" w:rsidR="001A4633" w:rsidRDefault="001A4633" w:rsidP="001A4633">
      <w:pPr>
        <w:pStyle w:val="ListParagraph"/>
      </w:pPr>
    </w:p>
    <w:p w14:paraId="0600D193" w14:textId="20544806" w:rsidR="00327D07" w:rsidRPr="00735E47" w:rsidRDefault="00327D07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Print_spec_symbol</w:t>
      </w:r>
      <w:proofErr w:type="spellEnd"/>
    </w:p>
    <w:p w14:paraId="5C5BDFA0" w14:textId="287E2830" w:rsidR="001A4633" w:rsidRDefault="001A4633" w:rsidP="001A4633">
      <w:pPr>
        <w:pStyle w:val="ListParagraph"/>
      </w:pPr>
    </w:p>
    <w:p w14:paraId="0AD88F4F" w14:textId="2EA3FAA0" w:rsidR="00F71678" w:rsidRDefault="001A27C1" w:rsidP="001A4633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3,4), (3,5), (5,6), (5,7), (7,8), (7,9), (9,10), (9,11),(11,12) }</w:t>
      </w:r>
    </w:p>
    <w:tbl>
      <w:tblPr>
        <w:tblStyle w:val="TableGrid"/>
        <w:tblW w:w="8890" w:type="dxa"/>
        <w:tblInd w:w="720" w:type="dxa"/>
        <w:tblLook w:val="04A0" w:firstRow="1" w:lastRow="0" w:firstColumn="1" w:lastColumn="0" w:noHBand="0" w:noVBand="1"/>
      </w:tblPr>
      <w:tblGrid>
        <w:gridCol w:w="1548"/>
        <w:gridCol w:w="1563"/>
        <w:gridCol w:w="1669"/>
        <w:gridCol w:w="1556"/>
        <w:gridCol w:w="2554"/>
      </w:tblGrid>
      <w:tr w:rsidR="00E61B61" w14:paraId="211CE300" w14:textId="77777777" w:rsidTr="004264EE">
        <w:trPr>
          <w:trHeight w:val="622"/>
        </w:trPr>
        <w:tc>
          <w:tcPr>
            <w:tcW w:w="1548" w:type="dxa"/>
          </w:tcPr>
          <w:p w14:paraId="3E00246F" w14:textId="77777777" w:rsidR="00167F20" w:rsidRDefault="00167F20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563" w:type="dxa"/>
          </w:tcPr>
          <w:p w14:paraId="26829197" w14:textId="77777777" w:rsidR="00167F20" w:rsidRDefault="00167F20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669" w:type="dxa"/>
          </w:tcPr>
          <w:p w14:paraId="7A180A78" w14:textId="77777777" w:rsidR="00167F20" w:rsidRDefault="00167F20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556" w:type="dxa"/>
          </w:tcPr>
          <w:p w14:paraId="07569BC7" w14:textId="77777777" w:rsidR="00167F20" w:rsidRDefault="00167F20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2554" w:type="dxa"/>
          </w:tcPr>
          <w:p w14:paraId="20A2D046" w14:textId="77777777" w:rsidR="00167F20" w:rsidRDefault="00167F20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E61B61" w14:paraId="1EC7E52F" w14:textId="77777777" w:rsidTr="004264EE">
        <w:trPr>
          <w:trHeight w:val="65"/>
        </w:trPr>
        <w:tc>
          <w:tcPr>
            <w:tcW w:w="1548" w:type="dxa"/>
          </w:tcPr>
          <w:p w14:paraId="6C3D3B1C" w14:textId="77777777" w:rsidR="00167F20" w:rsidRDefault="00167F20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563" w:type="dxa"/>
          </w:tcPr>
          <w:p w14:paraId="04117F49" w14:textId="06657692" w:rsidR="00167F20" w:rsidRDefault="00E61B61" w:rsidP="002754F0">
            <w:pPr>
              <w:pStyle w:val="ListParagraph"/>
              <w:ind w:left="0"/>
            </w:pPr>
            <w:r>
              <w:t>(</w:t>
            </w:r>
          </w:p>
        </w:tc>
        <w:tc>
          <w:tcPr>
            <w:tcW w:w="1669" w:type="dxa"/>
          </w:tcPr>
          <w:p w14:paraId="2E4CCC64" w14:textId="678525D6" w:rsidR="00167F20" w:rsidRDefault="00AF184F" w:rsidP="002754F0">
            <w:pPr>
              <w:pStyle w:val="ListParagraph"/>
              <w:ind w:left="0"/>
            </w:pPr>
            <w:proofErr w:type="spellStart"/>
            <w:r>
              <w:t>Lparen</w:t>
            </w:r>
            <w:proofErr w:type="spellEnd"/>
          </w:p>
        </w:tc>
        <w:tc>
          <w:tcPr>
            <w:tcW w:w="1556" w:type="dxa"/>
          </w:tcPr>
          <w:p w14:paraId="5349ECFF" w14:textId="06AD949E" w:rsidR="00167F20" w:rsidRDefault="00AF184F" w:rsidP="002754F0">
            <w:pPr>
              <w:pStyle w:val="ListParagraph"/>
              <w:ind w:left="0"/>
            </w:pPr>
            <w:proofErr w:type="spellStart"/>
            <w:r>
              <w:t>Lparen</w:t>
            </w:r>
            <w:proofErr w:type="spellEnd"/>
          </w:p>
        </w:tc>
        <w:tc>
          <w:tcPr>
            <w:tcW w:w="2554" w:type="dxa"/>
          </w:tcPr>
          <w:p w14:paraId="5615D637" w14:textId="77777777" w:rsidR="00167F20" w:rsidRDefault="00167F20" w:rsidP="002754F0">
            <w:pPr>
              <w:pStyle w:val="ListParagraph"/>
              <w:ind w:left="0"/>
            </w:pPr>
            <w:r>
              <w:t>{start,1,7, end}</w:t>
            </w:r>
          </w:p>
        </w:tc>
      </w:tr>
      <w:tr w:rsidR="00E61B61" w14:paraId="7DA873B6" w14:textId="77777777" w:rsidTr="004264EE">
        <w:trPr>
          <w:trHeight w:val="287"/>
        </w:trPr>
        <w:tc>
          <w:tcPr>
            <w:tcW w:w="1548" w:type="dxa"/>
          </w:tcPr>
          <w:p w14:paraId="75AFF072" w14:textId="77777777" w:rsidR="00167F20" w:rsidRDefault="00167F20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563" w:type="dxa"/>
          </w:tcPr>
          <w:p w14:paraId="79A84457" w14:textId="6DBAF7EE" w:rsidR="00167F20" w:rsidRDefault="00D3731E" w:rsidP="002754F0">
            <w:pPr>
              <w:pStyle w:val="ListParagraph"/>
              <w:ind w:left="0"/>
            </w:pPr>
            <w:r>
              <w:t>)</w:t>
            </w:r>
          </w:p>
        </w:tc>
        <w:tc>
          <w:tcPr>
            <w:tcW w:w="1669" w:type="dxa"/>
          </w:tcPr>
          <w:p w14:paraId="4752B26B" w14:textId="7F2A7DCC" w:rsidR="00167F20" w:rsidRDefault="001701BD" w:rsidP="002754F0">
            <w:pPr>
              <w:pStyle w:val="ListParagraph"/>
              <w:ind w:left="0"/>
            </w:pPr>
            <w:proofErr w:type="spellStart"/>
            <w:r>
              <w:t>r</w:t>
            </w:r>
            <w:r w:rsidR="00AF184F">
              <w:t>paren</w:t>
            </w:r>
            <w:proofErr w:type="spellEnd"/>
          </w:p>
        </w:tc>
        <w:tc>
          <w:tcPr>
            <w:tcW w:w="1556" w:type="dxa"/>
          </w:tcPr>
          <w:p w14:paraId="4A93939A" w14:textId="0453D8F1" w:rsidR="00167F20" w:rsidRDefault="00AF184F" w:rsidP="002754F0">
            <w:pPr>
              <w:pStyle w:val="ListParagraph"/>
              <w:ind w:left="0"/>
            </w:pPr>
            <w:proofErr w:type="spellStart"/>
            <w:r>
              <w:t>rparen</w:t>
            </w:r>
            <w:proofErr w:type="spellEnd"/>
          </w:p>
        </w:tc>
        <w:tc>
          <w:tcPr>
            <w:tcW w:w="2554" w:type="dxa"/>
          </w:tcPr>
          <w:p w14:paraId="1A9267E5" w14:textId="148B0F87" w:rsidR="00167F20" w:rsidRDefault="00167F20" w:rsidP="002754F0">
            <w:pPr>
              <w:pStyle w:val="ListParagraph"/>
              <w:ind w:left="0"/>
            </w:pPr>
            <w:r>
              <w:t>{start,1,2,3,4,2,3,</w:t>
            </w:r>
            <w:proofErr w:type="gramStart"/>
            <w:r>
              <w:t>5,end</w:t>
            </w:r>
            <w:proofErr w:type="gramEnd"/>
            <w:r>
              <w:t>}</w:t>
            </w:r>
          </w:p>
        </w:tc>
      </w:tr>
      <w:tr w:rsidR="001E05DB" w14:paraId="1CB0CE1A" w14:textId="77777777" w:rsidTr="004264EE">
        <w:trPr>
          <w:trHeight w:val="287"/>
        </w:trPr>
        <w:tc>
          <w:tcPr>
            <w:tcW w:w="1548" w:type="dxa"/>
          </w:tcPr>
          <w:p w14:paraId="7EC1EB6F" w14:textId="67DB21B1" w:rsidR="001E05DB" w:rsidRDefault="00644A1A" w:rsidP="002754F0">
            <w:pPr>
              <w:pStyle w:val="ListParagraph"/>
              <w:ind w:left="0"/>
            </w:pPr>
            <w:r>
              <w:t>T3</w:t>
            </w:r>
          </w:p>
        </w:tc>
        <w:tc>
          <w:tcPr>
            <w:tcW w:w="1563" w:type="dxa"/>
          </w:tcPr>
          <w:p w14:paraId="7072069E" w14:textId="08C2968F" w:rsidR="001E05DB" w:rsidRDefault="002B521D" w:rsidP="002754F0">
            <w:pPr>
              <w:pStyle w:val="ListParagraph"/>
              <w:ind w:left="0"/>
            </w:pPr>
            <w:r>
              <w:t>[</w:t>
            </w:r>
          </w:p>
        </w:tc>
        <w:tc>
          <w:tcPr>
            <w:tcW w:w="1669" w:type="dxa"/>
          </w:tcPr>
          <w:p w14:paraId="6174E0FE" w14:textId="23346C2B" w:rsidR="001E05DB" w:rsidRDefault="00E1164F" w:rsidP="002754F0">
            <w:pPr>
              <w:pStyle w:val="ListParagraph"/>
              <w:ind w:left="0"/>
            </w:pPr>
            <w:proofErr w:type="spellStart"/>
            <w:r>
              <w:t>Lsquare</w:t>
            </w:r>
            <w:proofErr w:type="spellEnd"/>
          </w:p>
        </w:tc>
        <w:tc>
          <w:tcPr>
            <w:tcW w:w="1556" w:type="dxa"/>
          </w:tcPr>
          <w:p w14:paraId="5BE86B61" w14:textId="03E53D9E" w:rsidR="001E05DB" w:rsidRDefault="00402D8F" w:rsidP="002754F0">
            <w:pPr>
              <w:pStyle w:val="ListParagraph"/>
              <w:ind w:left="0"/>
            </w:pPr>
            <w:proofErr w:type="spellStart"/>
            <w:r>
              <w:t>Lsquare</w:t>
            </w:r>
            <w:proofErr w:type="spellEnd"/>
          </w:p>
        </w:tc>
        <w:tc>
          <w:tcPr>
            <w:tcW w:w="2554" w:type="dxa"/>
          </w:tcPr>
          <w:p w14:paraId="7E6C52C8" w14:textId="561B0362" w:rsidR="001E05DB" w:rsidRDefault="00773859" w:rsidP="002754F0">
            <w:pPr>
              <w:pStyle w:val="ListParagraph"/>
              <w:ind w:left="0"/>
            </w:pPr>
            <w:r>
              <w:t>{start,1,3,5,</w:t>
            </w:r>
            <w:proofErr w:type="gramStart"/>
            <w:r>
              <w:t>6,end</w:t>
            </w:r>
            <w:proofErr w:type="gramEnd"/>
            <w:r>
              <w:t>}</w:t>
            </w:r>
          </w:p>
        </w:tc>
      </w:tr>
      <w:tr w:rsidR="001E05DB" w14:paraId="3C5809E4" w14:textId="77777777" w:rsidTr="004264EE">
        <w:trPr>
          <w:trHeight w:val="287"/>
        </w:trPr>
        <w:tc>
          <w:tcPr>
            <w:tcW w:w="1548" w:type="dxa"/>
          </w:tcPr>
          <w:p w14:paraId="0A43A9E2" w14:textId="44152836" w:rsidR="001E05DB" w:rsidRDefault="00644A1A" w:rsidP="002754F0">
            <w:pPr>
              <w:pStyle w:val="ListParagraph"/>
              <w:ind w:left="0"/>
            </w:pPr>
            <w:r>
              <w:t>T4</w:t>
            </w:r>
          </w:p>
        </w:tc>
        <w:tc>
          <w:tcPr>
            <w:tcW w:w="1563" w:type="dxa"/>
          </w:tcPr>
          <w:p w14:paraId="60D90004" w14:textId="2C16A007" w:rsidR="001E05DB" w:rsidRDefault="002B521D" w:rsidP="002754F0">
            <w:pPr>
              <w:pStyle w:val="ListParagraph"/>
              <w:ind w:left="0"/>
            </w:pPr>
            <w:r>
              <w:t>]</w:t>
            </w:r>
          </w:p>
        </w:tc>
        <w:tc>
          <w:tcPr>
            <w:tcW w:w="1669" w:type="dxa"/>
          </w:tcPr>
          <w:p w14:paraId="7FE28D24" w14:textId="67775D7B" w:rsidR="001E05DB" w:rsidRDefault="00402D8F" w:rsidP="002754F0">
            <w:pPr>
              <w:pStyle w:val="ListParagraph"/>
              <w:ind w:left="0"/>
            </w:pPr>
            <w:proofErr w:type="spellStart"/>
            <w:r>
              <w:t>Rsquare</w:t>
            </w:r>
            <w:proofErr w:type="spellEnd"/>
          </w:p>
        </w:tc>
        <w:tc>
          <w:tcPr>
            <w:tcW w:w="1556" w:type="dxa"/>
          </w:tcPr>
          <w:p w14:paraId="314D894D" w14:textId="17938B8C" w:rsidR="001E05DB" w:rsidRDefault="00402D8F" w:rsidP="002754F0">
            <w:pPr>
              <w:pStyle w:val="ListParagraph"/>
              <w:ind w:left="0"/>
            </w:pPr>
            <w:proofErr w:type="spellStart"/>
            <w:r>
              <w:t>Rsquare</w:t>
            </w:r>
            <w:proofErr w:type="spellEnd"/>
          </w:p>
        </w:tc>
        <w:tc>
          <w:tcPr>
            <w:tcW w:w="2554" w:type="dxa"/>
          </w:tcPr>
          <w:p w14:paraId="0699261E" w14:textId="3148DB1C" w:rsidR="001E05DB" w:rsidRDefault="004264EE" w:rsidP="002754F0">
            <w:pPr>
              <w:pStyle w:val="ListParagraph"/>
              <w:ind w:left="0"/>
            </w:pPr>
            <w:r>
              <w:t>{start,1,3,5,7,</w:t>
            </w:r>
            <w:proofErr w:type="gramStart"/>
            <w:r>
              <w:t>8,end</w:t>
            </w:r>
            <w:proofErr w:type="gramEnd"/>
            <w:r>
              <w:t>}</w:t>
            </w:r>
          </w:p>
        </w:tc>
      </w:tr>
      <w:tr w:rsidR="002B521D" w14:paraId="5B435A8C" w14:textId="77777777" w:rsidTr="004264EE">
        <w:trPr>
          <w:trHeight w:val="287"/>
        </w:trPr>
        <w:tc>
          <w:tcPr>
            <w:tcW w:w="1548" w:type="dxa"/>
          </w:tcPr>
          <w:p w14:paraId="708FBA10" w14:textId="7B283234" w:rsidR="002B521D" w:rsidRDefault="00644A1A" w:rsidP="002754F0">
            <w:pPr>
              <w:pStyle w:val="ListParagraph"/>
              <w:ind w:left="0"/>
            </w:pPr>
            <w:r>
              <w:t>T5</w:t>
            </w:r>
          </w:p>
        </w:tc>
        <w:tc>
          <w:tcPr>
            <w:tcW w:w="1563" w:type="dxa"/>
          </w:tcPr>
          <w:p w14:paraId="54E1F863" w14:textId="58E0CAD4" w:rsidR="00644A1A" w:rsidRDefault="00644A1A" w:rsidP="002754F0">
            <w:pPr>
              <w:pStyle w:val="ListParagraph"/>
              <w:ind w:left="0"/>
            </w:pPr>
            <w:r>
              <w:t>`</w:t>
            </w:r>
          </w:p>
        </w:tc>
        <w:tc>
          <w:tcPr>
            <w:tcW w:w="1669" w:type="dxa"/>
          </w:tcPr>
          <w:p w14:paraId="7C02E27A" w14:textId="44C7B422" w:rsidR="002B521D" w:rsidRDefault="00402D8F" w:rsidP="002754F0">
            <w:pPr>
              <w:pStyle w:val="ListParagraph"/>
              <w:ind w:left="0"/>
            </w:pPr>
            <w:proofErr w:type="spellStart"/>
            <w:r>
              <w:t>Bquote</w:t>
            </w:r>
            <w:proofErr w:type="spellEnd"/>
          </w:p>
        </w:tc>
        <w:tc>
          <w:tcPr>
            <w:tcW w:w="1556" w:type="dxa"/>
          </w:tcPr>
          <w:p w14:paraId="15B74D78" w14:textId="74962FA7" w:rsidR="002B521D" w:rsidRDefault="00402D8F" w:rsidP="002754F0">
            <w:pPr>
              <w:pStyle w:val="ListParagraph"/>
              <w:ind w:left="0"/>
            </w:pPr>
            <w:proofErr w:type="spellStart"/>
            <w:r>
              <w:t>Bquote</w:t>
            </w:r>
            <w:proofErr w:type="spellEnd"/>
          </w:p>
        </w:tc>
        <w:tc>
          <w:tcPr>
            <w:tcW w:w="2554" w:type="dxa"/>
          </w:tcPr>
          <w:p w14:paraId="3423C4D8" w14:textId="32FE87EC" w:rsidR="002B521D" w:rsidRDefault="004264EE" w:rsidP="002754F0">
            <w:pPr>
              <w:pStyle w:val="ListParagraph"/>
              <w:ind w:left="0"/>
            </w:pPr>
            <w:r>
              <w:t>{start,1,3,5,7,9,11,</w:t>
            </w:r>
            <w:proofErr w:type="gramStart"/>
            <w:r>
              <w:t>12,end</w:t>
            </w:r>
            <w:proofErr w:type="gramEnd"/>
            <w:r>
              <w:t>}</w:t>
            </w:r>
          </w:p>
        </w:tc>
      </w:tr>
      <w:tr w:rsidR="004264EE" w14:paraId="26D9B35C" w14:textId="77777777" w:rsidTr="004264EE">
        <w:trPr>
          <w:trHeight w:val="287"/>
        </w:trPr>
        <w:tc>
          <w:tcPr>
            <w:tcW w:w="1548" w:type="dxa"/>
          </w:tcPr>
          <w:p w14:paraId="243DE75B" w14:textId="34D1F01F" w:rsidR="004264EE" w:rsidRDefault="004264EE" w:rsidP="004264EE">
            <w:pPr>
              <w:pStyle w:val="ListParagraph"/>
              <w:ind w:left="0"/>
            </w:pPr>
            <w:r>
              <w:t>T6</w:t>
            </w:r>
          </w:p>
        </w:tc>
        <w:tc>
          <w:tcPr>
            <w:tcW w:w="1563" w:type="dxa"/>
          </w:tcPr>
          <w:p w14:paraId="75E15A1C" w14:textId="42D21ED3" w:rsidR="004264EE" w:rsidRDefault="004264EE" w:rsidP="004264EE">
            <w:pPr>
              <w:pStyle w:val="ListParagraph"/>
              <w:ind w:left="0"/>
            </w:pPr>
            <w:r>
              <w:t>,</w:t>
            </w:r>
          </w:p>
        </w:tc>
        <w:tc>
          <w:tcPr>
            <w:tcW w:w="1669" w:type="dxa"/>
          </w:tcPr>
          <w:p w14:paraId="614ACC05" w14:textId="53E055BA" w:rsidR="004264EE" w:rsidRDefault="004264EE" w:rsidP="004264EE">
            <w:pPr>
              <w:pStyle w:val="ListParagraph"/>
              <w:ind w:left="0"/>
            </w:pPr>
            <w:r>
              <w:t>Comma</w:t>
            </w:r>
          </w:p>
        </w:tc>
        <w:tc>
          <w:tcPr>
            <w:tcW w:w="1556" w:type="dxa"/>
          </w:tcPr>
          <w:p w14:paraId="0D81D2BB" w14:textId="6791BDD3" w:rsidR="004264EE" w:rsidRDefault="004264EE" w:rsidP="004264EE">
            <w:pPr>
              <w:pStyle w:val="ListParagraph"/>
              <w:ind w:left="0"/>
            </w:pPr>
            <w:r>
              <w:t>comma</w:t>
            </w:r>
          </w:p>
        </w:tc>
        <w:tc>
          <w:tcPr>
            <w:tcW w:w="2554" w:type="dxa"/>
          </w:tcPr>
          <w:p w14:paraId="487E0D86" w14:textId="2AD46DAF" w:rsidR="004264EE" w:rsidRDefault="004264EE" w:rsidP="004264EE">
            <w:pPr>
              <w:pStyle w:val="ListParagraph"/>
              <w:ind w:left="0"/>
            </w:pPr>
            <w:r>
              <w:t>{start,1,2,3,4,2,3,</w:t>
            </w:r>
            <w:proofErr w:type="gramStart"/>
            <w:r>
              <w:t>5,end</w:t>
            </w:r>
            <w:proofErr w:type="gramEnd"/>
            <w:r>
              <w:t>}</w:t>
            </w:r>
          </w:p>
        </w:tc>
      </w:tr>
    </w:tbl>
    <w:p w14:paraId="2F00AE6B" w14:textId="0D829CF5" w:rsidR="00F71678" w:rsidRDefault="00F71678" w:rsidP="001A4633">
      <w:pPr>
        <w:pStyle w:val="ListParagraph"/>
      </w:pPr>
    </w:p>
    <w:p w14:paraId="66CC12F5" w14:textId="77777777" w:rsidR="00167F20" w:rsidRDefault="00167F20" w:rsidP="001A4633">
      <w:pPr>
        <w:pStyle w:val="ListParagraph"/>
      </w:pPr>
    </w:p>
    <w:p w14:paraId="4BC4FF33" w14:textId="482FF93D" w:rsidR="008242A1" w:rsidRPr="00735E47" w:rsidRDefault="008242A1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35E47">
        <w:rPr>
          <w:b/>
          <w:bCs/>
        </w:rPr>
        <w:t>Is_special_symbol</w:t>
      </w:r>
      <w:proofErr w:type="spellEnd"/>
    </w:p>
    <w:p w14:paraId="7379861A" w14:textId="401FB755" w:rsidR="00F71678" w:rsidRDefault="00F71678" w:rsidP="00F71678">
      <w:pPr>
        <w:pStyle w:val="ListParagraph"/>
      </w:pPr>
    </w:p>
    <w:p w14:paraId="1BC91DA2" w14:textId="4BE9B243" w:rsidR="00167F20" w:rsidRDefault="00C035C6" w:rsidP="00F71678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3,4), (3,5), (5,6), (5,7), (7,8), (7,9), (9,10), (9,11),(11,12), (11,13), (13,14), (13,15) }</w:t>
      </w:r>
    </w:p>
    <w:p w14:paraId="5F6894B2" w14:textId="4A1D6122" w:rsidR="00C035C6" w:rsidRDefault="00C035C6" w:rsidP="00F71678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0"/>
        <w:gridCol w:w="1421"/>
        <w:gridCol w:w="1553"/>
        <w:gridCol w:w="1427"/>
        <w:gridCol w:w="2829"/>
      </w:tblGrid>
      <w:tr w:rsidR="00C035C6" w14:paraId="71C5900F" w14:textId="77777777" w:rsidTr="002754F0">
        <w:tc>
          <w:tcPr>
            <w:tcW w:w="1693" w:type="dxa"/>
          </w:tcPr>
          <w:p w14:paraId="59253423" w14:textId="77777777" w:rsidR="00C035C6" w:rsidRDefault="00C035C6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700" w:type="dxa"/>
          </w:tcPr>
          <w:p w14:paraId="034E155C" w14:textId="77777777" w:rsidR="00C035C6" w:rsidRDefault="00C035C6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750" w:type="dxa"/>
          </w:tcPr>
          <w:p w14:paraId="65961A73" w14:textId="77777777" w:rsidR="00C035C6" w:rsidRDefault="00C035C6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656" w:type="dxa"/>
          </w:tcPr>
          <w:p w14:paraId="4A81982D" w14:textId="77777777" w:rsidR="00C035C6" w:rsidRDefault="00C035C6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1831" w:type="dxa"/>
          </w:tcPr>
          <w:p w14:paraId="68B7E47D" w14:textId="77777777" w:rsidR="00C035C6" w:rsidRDefault="00C035C6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C035C6" w14:paraId="67DB1F81" w14:textId="77777777" w:rsidTr="002754F0">
        <w:tc>
          <w:tcPr>
            <w:tcW w:w="1693" w:type="dxa"/>
          </w:tcPr>
          <w:p w14:paraId="43348AEE" w14:textId="77777777" w:rsidR="00C035C6" w:rsidRDefault="00C035C6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700" w:type="dxa"/>
          </w:tcPr>
          <w:p w14:paraId="51C2B37D" w14:textId="42E19A03" w:rsidR="00C035C6" w:rsidRDefault="00626ED5" w:rsidP="002754F0">
            <w:pPr>
              <w:pStyle w:val="ListParagraph"/>
              <w:ind w:left="0"/>
            </w:pPr>
            <w:r>
              <w:t>,</w:t>
            </w:r>
          </w:p>
        </w:tc>
        <w:tc>
          <w:tcPr>
            <w:tcW w:w="1750" w:type="dxa"/>
          </w:tcPr>
          <w:p w14:paraId="356C92E2" w14:textId="6E3E23DC" w:rsidR="00C035C6" w:rsidRDefault="00626ED5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56" w:type="dxa"/>
          </w:tcPr>
          <w:p w14:paraId="214BC517" w14:textId="2C52BBF3" w:rsidR="00C035C6" w:rsidRDefault="00773D29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72D4C6CA" w14:textId="7B670A94" w:rsidR="00C035C6" w:rsidRDefault="00773D29" w:rsidP="002754F0">
            <w:pPr>
              <w:pStyle w:val="ListParagraph"/>
              <w:ind w:left="0"/>
            </w:pPr>
            <w:r>
              <w:t>(start,1,3,5,7,9,11,13,</w:t>
            </w:r>
            <w:proofErr w:type="gramStart"/>
            <w:r>
              <w:t>14,end</w:t>
            </w:r>
            <w:proofErr w:type="gramEnd"/>
            <w:r>
              <w:t>}</w:t>
            </w:r>
          </w:p>
        </w:tc>
      </w:tr>
      <w:tr w:rsidR="00C035C6" w14:paraId="2DC00B7B" w14:textId="77777777" w:rsidTr="002754F0">
        <w:tc>
          <w:tcPr>
            <w:tcW w:w="1693" w:type="dxa"/>
          </w:tcPr>
          <w:p w14:paraId="5C5475E6" w14:textId="77777777" w:rsidR="00C035C6" w:rsidRDefault="00C035C6" w:rsidP="002754F0">
            <w:pPr>
              <w:pStyle w:val="ListParagraph"/>
              <w:ind w:left="0"/>
            </w:pPr>
            <w:r>
              <w:t>T2</w:t>
            </w:r>
          </w:p>
        </w:tc>
        <w:tc>
          <w:tcPr>
            <w:tcW w:w="1700" w:type="dxa"/>
          </w:tcPr>
          <w:p w14:paraId="2F3BD0D2" w14:textId="3B0DD13E" w:rsidR="00C035C6" w:rsidRDefault="00773D29" w:rsidP="002754F0">
            <w:pPr>
              <w:pStyle w:val="ListParagraph"/>
              <w:ind w:left="0"/>
            </w:pPr>
            <w:r>
              <w:t>`</w:t>
            </w:r>
          </w:p>
        </w:tc>
        <w:tc>
          <w:tcPr>
            <w:tcW w:w="1750" w:type="dxa"/>
          </w:tcPr>
          <w:p w14:paraId="24C6E115" w14:textId="3A98C05B" w:rsidR="00C035C6" w:rsidRDefault="00773D29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56" w:type="dxa"/>
          </w:tcPr>
          <w:p w14:paraId="7CB59F78" w14:textId="2146FC2D" w:rsidR="00C035C6" w:rsidRDefault="00000CAB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5EB3AB50" w14:textId="43D766BE" w:rsidR="00C035C6" w:rsidRDefault="00FC7951" w:rsidP="002754F0">
            <w:pPr>
              <w:pStyle w:val="ListParagraph"/>
              <w:ind w:left="0"/>
            </w:pPr>
            <w:r>
              <w:t>{start,1,3,5,7,9,11,</w:t>
            </w:r>
            <w:proofErr w:type="gramStart"/>
            <w:r>
              <w:t>12,end</w:t>
            </w:r>
            <w:proofErr w:type="gramEnd"/>
            <w:r>
              <w:t>}</w:t>
            </w:r>
          </w:p>
        </w:tc>
      </w:tr>
      <w:tr w:rsidR="00FC7951" w14:paraId="1DDA8785" w14:textId="77777777" w:rsidTr="002754F0">
        <w:tc>
          <w:tcPr>
            <w:tcW w:w="1693" w:type="dxa"/>
          </w:tcPr>
          <w:p w14:paraId="6489602E" w14:textId="516C3F68" w:rsidR="00FC7951" w:rsidRDefault="00FC7951" w:rsidP="002754F0">
            <w:pPr>
              <w:pStyle w:val="ListParagraph"/>
              <w:ind w:left="0"/>
            </w:pPr>
            <w:r>
              <w:t>T3</w:t>
            </w:r>
          </w:p>
        </w:tc>
        <w:tc>
          <w:tcPr>
            <w:tcW w:w="1700" w:type="dxa"/>
          </w:tcPr>
          <w:p w14:paraId="053BA872" w14:textId="40C9541E" w:rsidR="00FC7951" w:rsidRDefault="00FC7951" w:rsidP="002754F0">
            <w:pPr>
              <w:pStyle w:val="ListParagraph"/>
              <w:ind w:left="0"/>
            </w:pPr>
            <w:r>
              <w:t>/</w:t>
            </w:r>
          </w:p>
        </w:tc>
        <w:tc>
          <w:tcPr>
            <w:tcW w:w="1750" w:type="dxa"/>
          </w:tcPr>
          <w:p w14:paraId="5CB9C7D2" w14:textId="6EAC87E9" w:rsidR="00FC7951" w:rsidRDefault="00FC7951" w:rsidP="002754F0">
            <w:pPr>
              <w:pStyle w:val="ListParagraph"/>
              <w:ind w:left="0"/>
            </w:pPr>
            <w:r>
              <w:t>False</w:t>
            </w:r>
          </w:p>
        </w:tc>
        <w:tc>
          <w:tcPr>
            <w:tcW w:w="1656" w:type="dxa"/>
          </w:tcPr>
          <w:p w14:paraId="5E33BC26" w14:textId="52C152AE" w:rsidR="00FC7951" w:rsidRDefault="00FC7951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01C5D720" w14:textId="0B73A052" w:rsidR="00FC7951" w:rsidRDefault="007B5114" w:rsidP="002754F0">
            <w:pPr>
              <w:pStyle w:val="ListParagraph"/>
              <w:ind w:left="0"/>
            </w:pPr>
            <w:r>
              <w:t>{start,1,3,5,7,9,</w:t>
            </w:r>
            <w:proofErr w:type="gramStart"/>
            <w:r>
              <w:t>10,end</w:t>
            </w:r>
            <w:proofErr w:type="gramEnd"/>
            <w:r>
              <w:t>}</w:t>
            </w:r>
          </w:p>
        </w:tc>
      </w:tr>
      <w:tr w:rsidR="007B5114" w14:paraId="7E9F1815" w14:textId="77777777" w:rsidTr="002754F0">
        <w:tc>
          <w:tcPr>
            <w:tcW w:w="1693" w:type="dxa"/>
          </w:tcPr>
          <w:p w14:paraId="2C816E65" w14:textId="1E6ED770" w:rsidR="007B5114" w:rsidRDefault="007B5114" w:rsidP="002754F0">
            <w:pPr>
              <w:pStyle w:val="ListParagraph"/>
              <w:ind w:left="0"/>
            </w:pPr>
            <w:r>
              <w:t>T4</w:t>
            </w:r>
          </w:p>
        </w:tc>
        <w:tc>
          <w:tcPr>
            <w:tcW w:w="1700" w:type="dxa"/>
          </w:tcPr>
          <w:p w14:paraId="7C74EB55" w14:textId="1D4BB7C2" w:rsidR="007B5114" w:rsidRDefault="007B5114" w:rsidP="002754F0">
            <w:pPr>
              <w:pStyle w:val="ListParagraph"/>
              <w:ind w:left="0"/>
            </w:pPr>
            <w:r>
              <w:t>]</w:t>
            </w:r>
          </w:p>
        </w:tc>
        <w:tc>
          <w:tcPr>
            <w:tcW w:w="1750" w:type="dxa"/>
          </w:tcPr>
          <w:p w14:paraId="2C75297F" w14:textId="181B6E8A" w:rsidR="007B5114" w:rsidRDefault="007B5114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56" w:type="dxa"/>
          </w:tcPr>
          <w:p w14:paraId="25C5AC4E" w14:textId="46074705" w:rsidR="007B5114" w:rsidRDefault="007B5114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2B6FE489" w14:textId="68410E1F" w:rsidR="007B5114" w:rsidRDefault="000B30B9" w:rsidP="002754F0">
            <w:pPr>
              <w:pStyle w:val="ListParagraph"/>
              <w:ind w:left="0"/>
            </w:pPr>
            <w:r>
              <w:t>{start,1,3,5,7,</w:t>
            </w:r>
            <w:proofErr w:type="gramStart"/>
            <w:r>
              <w:t>8,end</w:t>
            </w:r>
            <w:proofErr w:type="gramEnd"/>
            <w:r>
              <w:t>}</w:t>
            </w:r>
          </w:p>
        </w:tc>
      </w:tr>
      <w:tr w:rsidR="000B30B9" w14:paraId="196B5490" w14:textId="77777777" w:rsidTr="002754F0">
        <w:tc>
          <w:tcPr>
            <w:tcW w:w="1693" w:type="dxa"/>
          </w:tcPr>
          <w:p w14:paraId="584094B1" w14:textId="6D96DD5A" w:rsidR="000B30B9" w:rsidRDefault="000B30B9" w:rsidP="002754F0">
            <w:pPr>
              <w:pStyle w:val="ListParagraph"/>
              <w:ind w:left="0"/>
            </w:pPr>
            <w:r>
              <w:t>T5</w:t>
            </w:r>
          </w:p>
        </w:tc>
        <w:tc>
          <w:tcPr>
            <w:tcW w:w="1700" w:type="dxa"/>
          </w:tcPr>
          <w:p w14:paraId="40952ABC" w14:textId="4FB6B197" w:rsidR="000B30B9" w:rsidRDefault="000B30B9" w:rsidP="002754F0">
            <w:pPr>
              <w:pStyle w:val="ListParagraph"/>
              <w:ind w:left="0"/>
            </w:pPr>
            <w:r>
              <w:t>[</w:t>
            </w:r>
          </w:p>
        </w:tc>
        <w:tc>
          <w:tcPr>
            <w:tcW w:w="1750" w:type="dxa"/>
          </w:tcPr>
          <w:p w14:paraId="35953F5F" w14:textId="7E4966E0" w:rsidR="000B30B9" w:rsidRDefault="000B30B9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56" w:type="dxa"/>
          </w:tcPr>
          <w:p w14:paraId="39ACE785" w14:textId="0E4FA664" w:rsidR="000B30B9" w:rsidRDefault="000B30B9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393AA226" w14:textId="306510B4" w:rsidR="000B30B9" w:rsidRDefault="000B30B9" w:rsidP="002754F0">
            <w:pPr>
              <w:pStyle w:val="ListParagraph"/>
              <w:ind w:left="0"/>
            </w:pPr>
            <w:r>
              <w:t>{start,1,3,5,</w:t>
            </w:r>
            <w:proofErr w:type="gramStart"/>
            <w:r>
              <w:t>6,end</w:t>
            </w:r>
            <w:proofErr w:type="gramEnd"/>
            <w:r>
              <w:t>}</w:t>
            </w:r>
          </w:p>
        </w:tc>
      </w:tr>
      <w:tr w:rsidR="000B30B9" w14:paraId="7B5436A9" w14:textId="77777777" w:rsidTr="002754F0">
        <w:tc>
          <w:tcPr>
            <w:tcW w:w="1693" w:type="dxa"/>
          </w:tcPr>
          <w:p w14:paraId="5774969F" w14:textId="104BF547" w:rsidR="000B30B9" w:rsidRDefault="00F96025" w:rsidP="002754F0">
            <w:pPr>
              <w:pStyle w:val="ListParagraph"/>
              <w:ind w:left="0"/>
            </w:pPr>
            <w:r>
              <w:t>T6</w:t>
            </w:r>
          </w:p>
        </w:tc>
        <w:tc>
          <w:tcPr>
            <w:tcW w:w="1700" w:type="dxa"/>
          </w:tcPr>
          <w:p w14:paraId="2EC3289B" w14:textId="1ED63A92" w:rsidR="000B30B9" w:rsidRDefault="00F96025" w:rsidP="002754F0">
            <w:pPr>
              <w:pStyle w:val="ListParagraph"/>
              <w:ind w:left="0"/>
            </w:pPr>
            <w:r>
              <w:t>)</w:t>
            </w:r>
          </w:p>
        </w:tc>
        <w:tc>
          <w:tcPr>
            <w:tcW w:w="1750" w:type="dxa"/>
          </w:tcPr>
          <w:p w14:paraId="0FF989CB" w14:textId="2F00C098" w:rsidR="000B30B9" w:rsidRDefault="00F96025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56" w:type="dxa"/>
          </w:tcPr>
          <w:p w14:paraId="7327EF29" w14:textId="36C5E1B6" w:rsidR="000B30B9" w:rsidRDefault="00F96025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5E0EDD7F" w14:textId="4B8EC03A" w:rsidR="000B30B9" w:rsidRDefault="00F96025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3,4,,</w:t>
            </w:r>
            <w:proofErr w:type="gramEnd"/>
            <w:r>
              <w:t>end}</w:t>
            </w:r>
          </w:p>
        </w:tc>
      </w:tr>
      <w:tr w:rsidR="00F96025" w14:paraId="10831BF2" w14:textId="77777777" w:rsidTr="002754F0">
        <w:tc>
          <w:tcPr>
            <w:tcW w:w="1693" w:type="dxa"/>
          </w:tcPr>
          <w:p w14:paraId="3CA9D0BB" w14:textId="28C1ECBE" w:rsidR="00F96025" w:rsidRDefault="00F96025" w:rsidP="002754F0">
            <w:pPr>
              <w:pStyle w:val="ListParagraph"/>
              <w:ind w:left="0"/>
            </w:pPr>
            <w:r>
              <w:t>T7</w:t>
            </w:r>
          </w:p>
        </w:tc>
        <w:tc>
          <w:tcPr>
            <w:tcW w:w="1700" w:type="dxa"/>
          </w:tcPr>
          <w:p w14:paraId="59B95D6A" w14:textId="32A3F47D" w:rsidR="00F96025" w:rsidRDefault="00F96025" w:rsidP="002754F0">
            <w:pPr>
              <w:pStyle w:val="ListParagraph"/>
              <w:ind w:left="0"/>
            </w:pPr>
            <w:r>
              <w:t>(</w:t>
            </w:r>
          </w:p>
        </w:tc>
        <w:tc>
          <w:tcPr>
            <w:tcW w:w="1750" w:type="dxa"/>
          </w:tcPr>
          <w:p w14:paraId="3741904A" w14:textId="0234D576" w:rsidR="00F96025" w:rsidRDefault="00F96025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656" w:type="dxa"/>
          </w:tcPr>
          <w:p w14:paraId="6949261F" w14:textId="18F15DE3" w:rsidR="00F96025" w:rsidRDefault="00F96025" w:rsidP="002754F0">
            <w:pPr>
              <w:pStyle w:val="ListParagraph"/>
              <w:ind w:left="0"/>
            </w:pPr>
            <w:r>
              <w:t>True</w:t>
            </w:r>
          </w:p>
        </w:tc>
        <w:tc>
          <w:tcPr>
            <w:tcW w:w="1831" w:type="dxa"/>
          </w:tcPr>
          <w:p w14:paraId="364858CA" w14:textId="4C25499C" w:rsidR="00F96025" w:rsidRDefault="00127611" w:rsidP="002754F0">
            <w:pPr>
              <w:pStyle w:val="ListParagraph"/>
              <w:ind w:left="0"/>
            </w:pPr>
            <w:r>
              <w:t>{start,1,</w:t>
            </w:r>
            <w:proofErr w:type="gramStart"/>
            <w:r>
              <w:t>2,end</w:t>
            </w:r>
            <w:proofErr w:type="gramEnd"/>
            <w:r>
              <w:t>}</w:t>
            </w:r>
          </w:p>
        </w:tc>
      </w:tr>
    </w:tbl>
    <w:p w14:paraId="6424217A" w14:textId="77777777" w:rsidR="00C035C6" w:rsidRDefault="00C035C6" w:rsidP="00F71678">
      <w:pPr>
        <w:pStyle w:val="ListParagraph"/>
      </w:pPr>
    </w:p>
    <w:p w14:paraId="4F3A5211" w14:textId="0B6B3E2E" w:rsidR="00F71678" w:rsidRDefault="00F71678" w:rsidP="00F71678">
      <w:pPr>
        <w:pStyle w:val="ListParagraph"/>
      </w:pPr>
    </w:p>
    <w:p w14:paraId="2C3D22AF" w14:textId="4068615A" w:rsidR="00F71678" w:rsidRDefault="00F71678" w:rsidP="00F71678">
      <w:pPr>
        <w:pStyle w:val="ListParagraph"/>
      </w:pPr>
    </w:p>
    <w:p w14:paraId="7F6B81FF" w14:textId="77777777" w:rsidR="00F71678" w:rsidRDefault="00F71678" w:rsidP="00F71678">
      <w:pPr>
        <w:pStyle w:val="ListParagraph"/>
      </w:pPr>
    </w:p>
    <w:p w14:paraId="275E3A63" w14:textId="053AD19D" w:rsidR="008242A1" w:rsidRPr="00735E47" w:rsidRDefault="008242A1" w:rsidP="00F7517E">
      <w:pPr>
        <w:pStyle w:val="ListParagraph"/>
        <w:numPr>
          <w:ilvl w:val="0"/>
          <w:numId w:val="1"/>
        </w:numPr>
        <w:rPr>
          <w:b/>
          <w:bCs/>
        </w:rPr>
      </w:pPr>
      <w:proofErr w:type="gramStart"/>
      <w:r w:rsidRPr="00735E47">
        <w:rPr>
          <w:b/>
          <w:bCs/>
        </w:rPr>
        <w:t>Main(</w:t>
      </w:r>
      <w:proofErr w:type="gramEnd"/>
      <w:r w:rsidRPr="00735E47">
        <w:rPr>
          <w:b/>
          <w:bCs/>
        </w:rPr>
        <w:t>)</w:t>
      </w:r>
    </w:p>
    <w:p w14:paraId="5217822B" w14:textId="17CC6DBC" w:rsidR="00F7517E" w:rsidRPr="00735E47" w:rsidRDefault="00F7517E" w:rsidP="00F7517E">
      <w:pPr>
        <w:pStyle w:val="ListParagraph"/>
        <w:rPr>
          <w:b/>
          <w:bCs/>
        </w:rPr>
      </w:pPr>
    </w:p>
    <w:p w14:paraId="189A8A9C" w14:textId="03891FD3" w:rsidR="00845741" w:rsidRDefault="00845741" w:rsidP="00F7517E">
      <w:pPr>
        <w:pStyle w:val="ListParagraph"/>
      </w:pPr>
      <w:r>
        <w:t xml:space="preserve">Edge Coverage: </w:t>
      </w:r>
      <w:proofErr w:type="gramStart"/>
      <w:r>
        <w:t>{ (</w:t>
      </w:r>
      <w:proofErr w:type="gramEnd"/>
      <w:r>
        <w:t>1,2), (1,3), (2,6), (3,4), (3,5), (4,6), (6,7), (7,8), (7,9), (8,7) }</w:t>
      </w:r>
    </w:p>
    <w:p w14:paraId="3E969E1F" w14:textId="333CD524" w:rsidR="00845741" w:rsidRDefault="00845741" w:rsidP="00F7517E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0"/>
        <w:gridCol w:w="1420"/>
        <w:gridCol w:w="1552"/>
        <w:gridCol w:w="1426"/>
        <w:gridCol w:w="2832"/>
      </w:tblGrid>
      <w:tr w:rsidR="00845741" w14:paraId="1B971DEC" w14:textId="77777777" w:rsidTr="00845741">
        <w:tc>
          <w:tcPr>
            <w:tcW w:w="1400" w:type="dxa"/>
          </w:tcPr>
          <w:p w14:paraId="35988594" w14:textId="77777777" w:rsidR="00845741" w:rsidRDefault="00845741" w:rsidP="002754F0">
            <w:pPr>
              <w:pStyle w:val="ListParagraph"/>
              <w:ind w:left="0"/>
            </w:pPr>
            <w:r>
              <w:t>Test Case</w:t>
            </w:r>
          </w:p>
        </w:tc>
        <w:tc>
          <w:tcPr>
            <w:tcW w:w="1420" w:type="dxa"/>
          </w:tcPr>
          <w:p w14:paraId="374949EB" w14:textId="77777777" w:rsidR="00845741" w:rsidRDefault="00845741" w:rsidP="002754F0">
            <w:pPr>
              <w:pStyle w:val="ListParagraph"/>
              <w:ind w:left="0"/>
            </w:pPr>
            <w:r>
              <w:t>Input</w:t>
            </w:r>
          </w:p>
        </w:tc>
        <w:tc>
          <w:tcPr>
            <w:tcW w:w="1552" w:type="dxa"/>
          </w:tcPr>
          <w:p w14:paraId="11A59D55" w14:textId="77777777" w:rsidR="00845741" w:rsidRDefault="00845741" w:rsidP="002754F0">
            <w:pPr>
              <w:pStyle w:val="ListParagraph"/>
              <w:ind w:left="0"/>
            </w:pPr>
            <w:r>
              <w:t>Expected output</w:t>
            </w:r>
          </w:p>
        </w:tc>
        <w:tc>
          <w:tcPr>
            <w:tcW w:w="1426" w:type="dxa"/>
          </w:tcPr>
          <w:p w14:paraId="19917B01" w14:textId="77777777" w:rsidR="00845741" w:rsidRDefault="00845741" w:rsidP="002754F0">
            <w:pPr>
              <w:pStyle w:val="ListParagraph"/>
              <w:ind w:left="0"/>
            </w:pPr>
            <w:r>
              <w:t>Actual output</w:t>
            </w:r>
          </w:p>
        </w:tc>
        <w:tc>
          <w:tcPr>
            <w:tcW w:w="2832" w:type="dxa"/>
          </w:tcPr>
          <w:p w14:paraId="7D28A6E2" w14:textId="77777777" w:rsidR="00845741" w:rsidRDefault="00845741" w:rsidP="002754F0">
            <w:pPr>
              <w:pStyle w:val="ListParagraph"/>
              <w:ind w:left="0"/>
            </w:pPr>
            <w:r>
              <w:t>Test Path</w:t>
            </w:r>
          </w:p>
        </w:tc>
      </w:tr>
      <w:tr w:rsidR="00845741" w14:paraId="45384B01" w14:textId="77777777" w:rsidTr="00845741">
        <w:tc>
          <w:tcPr>
            <w:tcW w:w="1400" w:type="dxa"/>
          </w:tcPr>
          <w:p w14:paraId="0F6396EB" w14:textId="77777777" w:rsidR="00845741" w:rsidRDefault="00845741" w:rsidP="002754F0">
            <w:pPr>
              <w:pStyle w:val="ListParagraph"/>
              <w:ind w:left="0"/>
            </w:pPr>
            <w:r>
              <w:t>T1</w:t>
            </w:r>
          </w:p>
        </w:tc>
        <w:tc>
          <w:tcPr>
            <w:tcW w:w="1420" w:type="dxa"/>
          </w:tcPr>
          <w:p w14:paraId="7AA160FA" w14:textId="4A603F94" w:rsidR="00845741" w:rsidRDefault="00845741" w:rsidP="002754F0">
            <w:pPr>
              <w:pStyle w:val="ListParagraph"/>
              <w:ind w:left="0"/>
            </w:pPr>
          </w:p>
        </w:tc>
        <w:tc>
          <w:tcPr>
            <w:tcW w:w="1552" w:type="dxa"/>
          </w:tcPr>
          <w:p w14:paraId="1C124C16" w14:textId="798925EB" w:rsidR="00845741" w:rsidRDefault="00845741" w:rsidP="002754F0">
            <w:pPr>
              <w:pStyle w:val="ListParagraph"/>
              <w:ind w:left="0"/>
            </w:pPr>
          </w:p>
        </w:tc>
        <w:tc>
          <w:tcPr>
            <w:tcW w:w="1426" w:type="dxa"/>
          </w:tcPr>
          <w:p w14:paraId="04FDA5D0" w14:textId="1D809AF0" w:rsidR="00845741" w:rsidRDefault="00845741" w:rsidP="002754F0">
            <w:pPr>
              <w:pStyle w:val="ListParagraph"/>
              <w:ind w:left="0"/>
            </w:pPr>
          </w:p>
        </w:tc>
        <w:tc>
          <w:tcPr>
            <w:tcW w:w="2832" w:type="dxa"/>
          </w:tcPr>
          <w:p w14:paraId="11CECA6C" w14:textId="625F528A" w:rsidR="00845741" w:rsidRDefault="00845741" w:rsidP="002754F0">
            <w:pPr>
              <w:pStyle w:val="ListParagraph"/>
              <w:ind w:left="0"/>
            </w:pPr>
            <w:r>
              <w:t>{start,1,3,</w:t>
            </w:r>
            <w:r w:rsidR="00916B03">
              <w:t>4,6,7,8,7,</w:t>
            </w:r>
            <w:proofErr w:type="gramStart"/>
            <w:r w:rsidR="00916B03">
              <w:t>9,</w:t>
            </w:r>
            <w:r>
              <w:t>end</w:t>
            </w:r>
            <w:proofErr w:type="gramEnd"/>
            <w:r>
              <w:t>}</w:t>
            </w:r>
          </w:p>
        </w:tc>
      </w:tr>
    </w:tbl>
    <w:p w14:paraId="3FC9A3AA" w14:textId="77777777" w:rsidR="00845741" w:rsidRDefault="00845741" w:rsidP="00F7517E">
      <w:pPr>
        <w:pStyle w:val="ListParagraph"/>
      </w:pPr>
    </w:p>
    <w:sectPr w:rsidR="008457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A609B"/>
    <w:multiLevelType w:val="hybridMultilevel"/>
    <w:tmpl w:val="2E281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Q0NjaytDAxMTBS0lEKTi0uzszPAykwrAUAf4QsQiwAAAA="/>
  </w:docVars>
  <w:rsids>
    <w:rsidRoot w:val="003F47C0"/>
    <w:rsid w:val="00000CAB"/>
    <w:rsid w:val="00005191"/>
    <w:rsid w:val="00005FBD"/>
    <w:rsid w:val="00032CB7"/>
    <w:rsid w:val="00045C3F"/>
    <w:rsid w:val="00066D1F"/>
    <w:rsid w:val="00087BD0"/>
    <w:rsid w:val="000B30B9"/>
    <w:rsid w:val="00110935"/>
    <w:rsid w:val="00126732"/>
    <w:rsid w:val="00127611"/>
    <w:rsid w:val="0013613E"/>
    <w:rsid w:val="00162EBA"/>
    <w:rsid w:val="00167F20"/>
    <w:rsid w:val="0017006D"/>
    <w:rsid w:val="001701BD"/>
    <w:rsid w:val="0017067D"/>
    <w:rsid w:val="00182867"/>
    <w:rsid w:val="00186AD4"/>
    <w:rsid w:val="00190AA3"/>
    <w:rsid w:val="001A27C1"/>
    <w:rsid w:val="001A4633"/>
    <w:rsid w:val="001E05DB"/>
    <w:rsid w:val="001F2011"/>
    <w:rsid w:val="001F272B"/>
    <w:rsid w:val="00242ED6"/>
    <w:rsid w:val="0025754C"/>
    <w:rsid w:val="00294ECA"/>
    <w:rsid w:val="002A0AE7"/>
    <w:rsid w:val="002B1BAC"/>
    <w:rsid w:val="002B404A"/>
    <w:rsid w:val="002B521D"/>
    <w:rsid w:val="002D7E74"/>
    <w:rsid w:val="00304748"/>
    <w:rsid w:val="00310602"/>
    <w:rsid w:val="00327D07"/>
    <w:rsid w:val="003301B5"/>
    <w:rsid w:val="00343CFE"/>
    <w:rsid w:val="003523DC"/>
    <w:rsid w:val="0039185F"/>
    <w:rsid w:val="00397FF0"/>
    <w:rsid w:val="003B1B87"/>
    <w:rsid w:val="003B26C2"/>
    <w:rsid w:val="003C4B13"/>
    <w:rsid w:val="003D63CF"/>
    <w:rsid w:val="003E209D"/>
    <w:rsid w:val="003F47C0"/>
    <w:rsid w:val="00402D8F"/>
    <w:rsid w:val="00404E9F"/>
    <w:rsid w:val="00413381"/>
    <w:rsid w:val="004264EE"/>
    <w:rsid w:val="00446D11"/>
    <w:rsid w:val="004652FE"/>
    <w:rsid w:val="0047034E"/>
    <w:rsid w:val="004D13AF"/>
    <w:rsid w:val="004D3BA8"/>
    <w:rsid w:val="004E5BC2"/>
    <w:rsid w:val="005051D2"/>
    <w:rsid w:val="00523784"/>
    <w:rsid w:val="005576B7"/>
    <w:rsid w:val="00580773"/>
    <w:rsid w:val="005A4F2C"/>
    <w:rsid w:val="005C2A77"/>
    <w:rsid w:val="005D33F6"/>
    <w:rsid w:val="005D454E"/>
    <w:rsid w:val="005E060E"/>
    <w:rsid w:val="005E585C"/>
    <w:rsid w:val="00623900"/>
    <w:rsid w:val="00626ED5"/>
    <w:rsid w:val="00630624"/>
    <w:rsid w:val="00644A1A"/>
    <w:rsid w:val="00651420"/>
    <w:rsid w:val="006652F8"/>
    <w:rsid w:val="00675AB9"/>
    <w:rsid w:val="006773EE"/>
    <w:rsid w:val="006F2FAE"/>
    <w:rsid w:val="006F42CF"/>
    <w:rsid w:val="00735E47"/>
    <w:rsid w:val="0074563F"/>
    <w:rsid w:val="007667D5"/>
    <w:rsid w:val="00773859"/>
    <w:rsid w:val="00773D29"/>
    <w:rsid w:val="00784E06"/>
    <w:rsid w:val="007B5114"/>
    <w:rsid w:val="007C10B1"/>
    <w:rsid w:val="007F4FBA"/>
    <w:rsid w:val="00804CFF"/>
    <w:rsid w:val="008242A1"/>
    <w:rsid w:val="00845741"/>
    <w:rsid w:val="008664F1"/>
    <w:rsid w:val="00884D56"/>
    <w:rsid w:val="00885BE0"/>
    <w:rsid w:val="008967A5"/>
    <w:rsid w:val="008A356B"/>
    <w:rsid w:val="008B060B"/>
    <w:rsid w:val="008B27D0"/>
    <w:rsid w:val="008C59AC"/>
    <w:rsid w:val="008D0063"/>
    <w:rsid w:val="0090138A"/>
    <w:rsid w:val="00902599"/>
    <w:rsid w:val="00916B03"/>
    <w:rsid w:val="00922F34"/>
    <w:rsid w:val="00931685"/>
    <w:rsid w:val="00962D63"/>
    <w:rsid w:val="00965F21"/>
    <w:rsid w:val="00982CFE"/>
    <w:rsid w:val="009861D7"/>
    <w:rsid w:val="00A05446"/>
    <w:rsid w:val="00A23E18"/>
    <w:rsid w:val="00A325A8"/>
    <w:rsid w:val="00A334C0"/>
    <w:rsid w:val="00A90ADA"/>
    <w:rsid w:val="00AB4447"/>
    <w:rsid w:val="00AC42ED"/>
    <w:rsid w:val="00AE2C3A"/>
    <w:rsid w:val="00AE308D"/>
    <w:rsid w:val="00AF184F"/>
    <w:rsid w:val="00B13354"/>
    <w:rsid w:val="00B26EC0"/>
    <w:rsid w:val="00B30DD9"/>
    <w:rsid w:val="00B36E1E"/>
    <w:rsid w:val="00B37BB6"/>
    <w:rsid w:val="00B516BE"/>
    <w:rsid w:val="00B571A7"/>
    <w:rsid w:val="00B80A2E"/>
    <w:rsid w:val="00BA2D59"/>
    <w:rsid w:val="00BC69C6"/>
    <w:rsid w:val="00BE3492"/>
    <w:rsid w:val="00BF5585"/>
    <w:rsid w:val="00C035C6"/>
    <w:rsid w:val="00C262E9"/>
    <w:rsid w:val="00C46665"/>
    <w:rsid w:val="00CA7B81"/>
    <w:rsid w:val="00CD0E33"/>
    <w:rsid w:val="00D119FC"/>
    <w:rsid w:val="00D20A65"/>
    <w:rsid w:val="00D3731E"/>
    <w:rsid w:val="00D46EE4"/>
    <w:rsid w:val="00DA1CE5"/>
    <w:rsid w:val="00DB4FC3"/>
    <w:rsid w:val="00DD40E2"/>
    <w:rsid w:val="00DD77CE"/>
    <w:rsid w:val="00DE1BCE"/>
    <w:rsid w:val="00DF7A80"/>
    <w:rsid w:val="00E1164F"/>
    <w:rsid w:val="00E5375A"/>
    <w:rsid w:val="00E61B61"/>
    <w:rsid w:val="00E67626"/>
    <w:rsid w:val="00E758DB"/>
    <w:rsid w:val="00E926F1"/>
    <w:rsid w:val="00EA06E5"/>
    <w:rsid w:val="00EA0A22"/>
    <w:rsid w:val="00EA5D9C"/>
    <w:rsid w:val="00EE2303"/>
    <w:rsid w:val="00F41726"/>
    <w:rsid w:val="00F64BFF"/>
    <w:rsid w:val="00F71678"/>
    <w:rsid w:val="00F7517E"/>
    <w:rsid w:val="00F96025"/>
    <w:rsid w:val="00F96BD1"/>
    <w:rsid w:val="00FA2E7F"/>
    <w:rsid w:val="00FB052A"/>
    <w:rsid w:val="00FC7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50072"/>
  <w15:chartTrackingRefBased/>
  <w15:docId w15:val="{7B81CA6B-4CFC-4D9B-8E82-5FF4160E5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17E"/>
    <w:pPr>
      <w:ind w:left="720"/>
      <w:contextualSpacing/>
    </w:pPr>
  </w:style>
  <w:style w:type="table" w:styleId="TableGrid">
    <w:name w:val="Table Grid"/>
    <w:basedOn w:val="TableNormal"/>
    <w:uiPriority w:val="39"/>
    <w:rsid w:val="00242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B65B89-9B84-4183-BDE4-C31CD310B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gal Shrestha</dc:creator>
  <cp:keywords/>
  <dc:description/>
  <cp:lastModifiedBy>Nabin Shrestha</cp:lastModifiedBy>
  <cp:revision>170</cp:revision>
  <dcterms:created xsi:type="dcterms:W3CDTF">2021-07-09T20:36:00Z</dcterms:created>
  <dcterms:modified xsi:type="dcterms:W3CDTF">2021-07-11T04:26:00Z</dcterms:modified>
</cp:coreProperties>
</file>